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F55B96" w14:textId="77777777" w:rsidR="00C342F3" w:rsidRPr="00A84D91" w:rsidRDefault="00C342F3" w:rsidP="00C342F3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0FC77FE2" w14:textId="77777777" w:rsidR="00C342F3" w:rsidRPr="00A84D91" w:rsidRDefault="00C342F3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7381B446" w14:textId="598B74A7" w:rsidR="00C342F3" w:rsidRPr="00A84D91" w:rsidRDefault="00582640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="00C342F3" w:rsidRPr="00A84D91">
        <w:rPr>
          <w:rFonts w:ascii="Cambria" w:hAnsi="Cambria"/>
          <w:b/>
          <w:bCs/>
        </w:rPr>
        <w:t xml:space="preserve"> Fakültesi</w:t>
      </w:r>
    </w:p>
    <w:p w14:paraId="51EDE3F4" w14:textId="09CD16B2" w:rsidR="00C342F3" w:rsidRDefault="00C342F3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 w:rsidR="00582640"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>-202</w:t>
      </w:r>
      <w:r w:rsidR="00582640"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 Eğitim-Öğretim Yılı </w:t>
      </w:r>
      <w:r w:rsidR="00582640">
        <w:rPr>
          <w:rFonts w:ascii="Cambria" w:hAnsi="Cambria"/>
          <w:b/>
          <w:bCs/>
        </w:rPr>
        <w:t>Bahar</w:t>
      </w:r>
      <w:r w:rsidRPr="00A84D91">
        <w:rPr>
          <w:rFonts w:ascii="Cambria" w:hAnsi="Cambria"/>
          <w:b/>
          <w:bCs/>
        </w:rPr>
        <w:t xml:space="preserve"> Yarıyılı </w:t>
      </w:r>
      <w:r w:rsidR="00582640"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2E4EF1AA" w14:textId="5E2B9BCB" w:rsidR="00C342F3" w:rsidRDefault="00C342F3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 xml:space="preserve">1. Sınıf </w:t>
      </w:r>
      <w:r w:rsidR="00EE0EA7">
        <w:rPr>
          <w:rFonts w:ascii="Cambria" w:hAnsi="Cambria"/>
          <w:b/>
          <w:bCs/>
        </w:rPr>
        <w:t>Yarı Yıl Sonu</w:t>
      </w:r>
      <w:r>
        <w:rPr>
          <w:rFonts w:ascii="Cambria" w:hAnsi="Cambria"/>
          <w:b/>
          <w:bCs/>
        </w:rPr>
        <w:t xml:space="preserve"> Sınav Takvimi</w:t>
      </w:r>
    </w:p>
    <w:p w14:paraId="281D94AC" w14:textId="77777777" w:rsidR="00715E41" w:rsidRDefault="00715E41" w:rsidP="00715E41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87"/>
        <w:gridCol w:w="1415"/>
        <w:gridCol w:w="712"/>
        <w:gridCol w:w="3282"/>
        <w:gridCol w:w="1260"/>
        <w:gridCol w:w="3051"/>
        <w:gridCol w:w="2224"/>
        <w:gridCol w:w="1645"/>
      </w:tblGrid>
      <w:tr w:rsidR="00297408" w14:paraId="00EDEE73" w14:textId="77777777" w:rsidTr="001B3A2C">
        <w:trPr>
          <w:trHeight w:val="567"/>
        </w:trPr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4D6A5071" w14:textId="633131D5" w:rsidR="00340B58" w:rsidRPr="002A4871" w:rsidRDefault="00340B58" w:rsidP="001C61B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15" w:type="dxa"/>
            <w:shd w:val="clear" w:color="auto" w:fill="F2F2F2" w:themeFill="background1" w:themeFillShade="F2"/>
            <w:vAlign w:val="center"/>
          </w:tcPr>
          <w:p w14:paraId="029CE927" w14:textId="511DDD2E" w:rsidR="00340B58" w:rsidRPr="002A4871" w:rsidRDefault="00340B58" w:rsidP="00E7462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58A9386F" w14:textId="13F2EB4B" w:rsidR="00340B58" w:rsidRPr="002A4871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E2177AC" w14:textId="77777777" w:rsidR="002742B8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 w:rsidR="006F3F7D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EE6EE2A" w14:textId="67215FC2" w:rsidR="00340B58" w:rsidRPr="002A4871" w:rsidRDefault="006F3F7D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</w:t>
            </w:r>
            <w:r w:rsidR="002742B8">
              <w:rPr>
                <w:rFonts w:ascii="Cambria" w:hAnsi="Cambria"/>
                <w:b/>
                <w:bCs/>
                <w:sz w:val="20"/>
                <w:szCs w:val="20"/>
              </w:rPr>
              <w:t xml:space="preserve"> Adı)</w:t>
            </w: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2C4BAB0F" w14:textId="2985EA66" w:rsidR="00340B58" w:rsidRPr="002A4871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051" w:type="dxa"/>
            <w:shd w:val="clear" w:color="auto" w:fill="F2F2F2" w:themeFill="background1" w:themeFillShade="F2"/>
            <w:vAlign w:val="center"/>
          </w:tcPr>
          <w:p w14:paraId="6DEE2434" w14:textId="7A6B67C8" w:rsidR="00340B58" w:rsidRPr="002A4871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24" w:type="dxa"/>
            <w:shd w:val="clear" w:color="auto" w:fill="F2F2F2" w:themeFill="background1" w:themeFillShade="F2"/>
            <w:vAlign w:val="center"/>
          </w:tcPr>
          <w:p w14:paraId="63EFE336" w14:textId="6AFB5D4F" w:rsidR="00340B58" w:rsidRPr="002A4871" w:rsidRDefault="006F20F2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45" w:type="dxa"/>
            <w:shd w:val="clear" w:color="auto" w:fill="F2F2F2" w:themeFill="background1" w:themeFillShade="F2"/>
            <w:vAlign w:val="center"/>
          </w:tcPr>
          <w:p w14:paraId="04EC866E" w14:textId="47D6044E" w:rsidR="00340B58" w:rsidRPr="002A4871" w:rsidRDefault="006F20F2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C5794E" w14:paraId="2F2465AE" w14:textId="77777777" w:rsidTr="001B3A2C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2E16601" w14:textId="3ABD55E8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C12FEFE" w14:textId="52A83381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1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FCD3847" w14:textId="6FE6788A" w:rsidR="00C5794E" w:rsidRPr="002A4871" w:rsidRDefault="00C5794E" w:rsidP="00C5794E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EF4EC1C" w14:textId="19CF6969" w:rsidR="00C5794E" w:rsidRPr="002A4871" w:rsidRDefault="00C5794E" w:rsidP="00C5794E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108 İKİNCİ YABANCI DİL II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12D2B9" w14:textId="2C64451C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E2AFA44" w14:textId="54F6CAA8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1CFF4AC" w14:textId="1F886401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1EA289A" w14:textId="77777777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5794E" w14:paraId="1A0D098B" w14:textId="77777777" w:rsidTr="001B3A2C"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225D8480" w14:textId="0C956666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15" w:type="dxa"/>
            <w:shd w:val="clear" w:color="auto" w:fill="F2F2F2" w:themeFill="background1" w:themeFillShade="F2"/>
            <w:vAlign w:val="center"/>
          </w:tcPr>
          <w:p w14:paraId="78B0F67E" w14:textId="13DD19F3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8721BC">
              <w:rPr>
                <w:rFonts w:ascii="Cambria" w:hAnsi="Cambria"/>
                <w:sz w:val="20"/>
                <w:szCs w:val="20"/>
              </w:rPr>
              <w:t>2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37ED315E" w14:textId="2936422F" w:rsidR="00C5794E" w:rsidRPr="002A4871" w:rsidRDefault="00C5794E" w:rsidP="00C5794E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:</w:t>
            </w:r>
            <w:r w:rsidR="008721BC">
              <w:rPr>
                <w:rFonts w:ascii="Cambria" w:hAnsi="Cambria"/>
                <w:sz w:val="20"/>
                <w:szCs w:val="20"/>
              </w:rPr>
              <w:t>00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218BA4B6" w14:textId="1476B960" w:rsidR="00C5794E" w:rsidRPr="002A4871" w:rsidRDefault="00C5794E" w:rsidP="00C5794E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TDLII TURK DILI II</w:t>
            </w: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053AB17D" w14:textId="554A9CD4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051" w:type="dxa"/>
            <w:shd w:val="clear" w:color="auto" w:fill="F2F2F2" w:themeFill="background1" w:themeFillShade="F2"/>
            <w:vAlign w:val="center"/>
          </w:tcPr>
          <w:p w14:paraId="37B7B3F2" w14:textId="2137FADB" w:rsidR="00C5794E" w:rsidRPr="002A4871" w:rsidRDefault="00C5794E" w:rsidP="00C5794E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gr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 Gör. Funda YILDIRIM</w:t>
            </w:r>
          </w:p>
        </w:tc>
        <w:tc>
          <w:tcPr>
            <w:tcW w:w="2224" w:type="dxa"/>
            <w:shd w:val="clear" w:color="auto" w:fill="F2F2F2" w:themeFill="background1" w:themeFillShade="F2"/>
            <w:vAlign w:val="center"/>
          </w:tcPr>
          <w:p w14:paraId="1D7F12D9" w14:textId="27B405FE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. </w:t>
            </w:r>
            <w:r w:rsidR="00174AFC">
              <w:rPr>
                <w:rFonts w:ascii="Cambria" w:hAnsi="Cambria"/>
                <w:sz w:val="20"/>
                <w:szCs w:val="20"/>
              </w:rPr>
              <w:t>Asiye E</w:t>
            </w:r>
            <w:r w:rsidR="00A742EC">
              <w:rPr>
                <w:rFonts w:ascii="Cambria" w:hAnsi="Cambria"/>
                <w:sz w:val="20"/>
                <w:szCs w:val="20"/>
              </w:rPr>
              <w:t>RDAĞ</w:t>
            </w:r>
          </w:p>
        </w:tc>
        <w:tc>
          <w:tcPr>
            <w:tcW w:w="1645" w:type="dxa"/>
            <w:shd w:val="clear" w:color="auto" w:fill="F2F2F2" w:themeFill="background1" w:themeFillShade="F2"/>
            <w:vAlign w:val="center"/>
          </w:tcPr>
          <w:p w14:paraId="2F02D0B2" w14:textId="77777777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5794E" w14:paraId="4D5F8F79" w14:textId="77777777" w:rsidTr="001B3A2C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133DAEA" w14:textId="5A86049C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D61E613" w14:textId="3564FEC9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2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FC4410A" w14:textId="2665BAE8" w:rsidR="00C5794E" w:rsidRPr="002A4871" w:rsidRDefault="00C5794E" w:rsidP="00C5794E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0015A4" w14:textId="6D01DD89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102 DİLBİLİME GİRİŞ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94B1BE8" w14:textId="1B5C2D6D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17A5944" w14:textId="63CE936E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DBF5235" w14:textId="4C7F1CCD" w:rsidR="00C5794E" w:rsidRPr="002A4871" w:rsidRDefault="00F4211D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FC18030" w14:textId="77777777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48D938F7" w14:textId="77777777" w:rsidTr="001B3A2C"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660FED38" w14:textId="626BBF4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15" w:type="dxa"/>
            <w:shd w:val="clear" w:color="auto" w:fill="F2F2F2" w:themeFill="background1" w:themeFillShade="F2"/>
            <w:vAlign w:val="center"/>
          </w:tcPr>
          <w:p w14:paraId="0C0C7C80" w14:textId="17AD0AC4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5610F757" w14:textId="200C7EDD" w:rsidR="00C43CA6" w:rsidRPr="002A4871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63EDB153" w14:textId="1A6BB68F" w:rsidR="00C43CA6" w:rsidRPr="002A4871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106 SÖZCÜK VE KAVRAM BİLGİSİ</w:t>
            </w: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30B8AC7F" w14:textId="0FCDE070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051" w:type="dxa"/>
            <w:shd w:val="clear" w:color="auto" w:fill="F2F2F2" w:themeFill="background1" w:themeFillShade="F2"/>
            <w:vAlign w:val="center"/>
          </w:tcPr>
          <w:p w14:paraId="37BE5AD4" w14:textId="4BE4CFA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Polen BOYACI</w:t>
            </w:r>
          </w:p>
        </w:tc>
        <w:tc>
          <w:tcPr>
            <w:tcW w:w="2224" w:type="dxa"/>
            <w:shd w:val="clear" w:color="auto" w:fill="F2F2F2" w:themeFill="background1" w:themeFillShade="F2"/>
            <w:vAlign w:val="center"/>
          </w:tcPr>
          <w:p w14:paraId="1CAF56ED" w14:textId="06843A05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Polen BOYACI</w:t>
            </w:r>
          </w:p>
        </w:tc>
        <w:tc>
          <w:tcPr>
            <w:tcW w:w="1645" w:type="dxa"/>
            <w:shd w:val="clear" w:color="auto" w:fill="F2F2F2" w:themeFill="background1" w:themeFillShade="F2"/>
            <w:vAlign w:val="center"/>
          </w:tcPr>
          <w:p w14:paraId="0DA688C2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0F250EB5" w14:textId="77777777" w:rsidTr="001B3A2C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6B484D" w14:textId="5A968C4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EC19361" w14:textId="14EF9AE4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1E4B9D">
              <w:rPr>
                <w:rFonts w:ascii="Cambria" w:hAnsi="Cambria"/>
                <w:sz w:val="20"/>
                <w:szCs w:val="20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33FCF2D" w14:textId="0E579617" w:rsidR="00C43CA6" w:rsidRPr="002A4871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1FBAA24" w14:textId="2B785AA6" w:rsidR="00C43CA6" w:rsidRPr="002A4871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NF102 TEMEL BILGI TEKNOLOJİLERİ II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EBB1B25" w14:textId="1E7DBDB2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B0D1BC8" w14:textId="313E0964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gr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Gör.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Hacıömer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LEKESİZ</w:t>
            </w: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0EF8A1F" w14:textId="238E94DA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 </w:t>
            </w:r>
            <w:r w:rsidR="00174AFC">
              <w:rPr>
                <w:rFonts w:ascii="Cambria" w:hAnsi="Cambria"/>
                <w:sz w:val="20"/>
                <w:szCs w:val="20"/>
              </w:rPr>
              <w:t>Asiye E</w:t>
            </w:r>
            <w:r w:rsidR="00A742EC">
              <w:rPr>
                <w:rFonts w:ascii="Cambria" w:hAnsi="Cambria"/>
                <w:sz w:val="20"/>
                <w:szCs w:val="20"/>
              </w:rPr>
              <w:t>RDAĞ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0927F2A" w14:textId="03140EF8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40E71F53" w14:textId="77777777" w:rsidTr="001B3A2C">
        <w:tc>
          <w:tcPr>
            <w:tcW w:w="687" w:type="dxa"/>
            <w:shd w:val="clear" w:color="auto" w:fill="F2F2F2" w:themeFill="background1" w:themeFillShade="F2"/>
            <w:vAlign w:val="center"/>
          </w:tcPr>
          <w:p w14:paraId="1BB1E752" w14:textId="5C90F03D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15" w:type="dxa"/>
            <w:shd w:val="clear" w:color="auto" w:fill="F2F2F2" w:themeFill="background1" w:themeFillShade="F2"/>
            <w:vAlign w:val="center"/>
          </w:tcPr>
          <w:p w14:paraId="1303EA67" w14:textId="4D3BCC4C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A446D5">
              <w:rPr>
                <w:rFonts w:ascii="Cambria" w:hAnsi="Cambria"/>
                <w:sz w:val="20"/>
                <w:szCs w:val="20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184436B1" w14:textId="61A228C8" w:rsidR="00C43CA6" w:rsidRPr="002A4871" w:rsidRDefault="00A446D5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9</w:t>
            </w:r>
            <w:r w:rsidR="007519EC">
              <w:rPr>
                <w:rFonts w:ascii="Cambria" w:hAnsi="Cambria"/>
                <w:sz w:val="20"/>
                <w:szCs w:val="20"/>
              </w:rPr>
              <w:t>:00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0BF2E827" w14:textId="4DF2465E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TA102 ATATÜRK İLKELERİ VE İNKILAP TARİHİ II</w:t>
            </w: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00C0D2B6" w14:textId="3DB46ABE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</w:t>
            </w:r>
            <w:r w:rsidR="00793727">
              <w:rPr>
                <w:rFonts w:ascii="Cambria" w:hAnsi="Cambria"/>
                <w:sz w:val="20"/>
                <w:szCs w:val="20"/>
              </w:rPr>
              <w:t>5</w:t>
            </w:r>
          </w:p>
        </w:tc>
        <w:tc>
          <w:tcPr>
            <w:tcW w:w="3051" w:type="dxa"/>
            <w:shd w:val="clear" w:color="auto" w:fill="F2F2F2" w:themeFill="background1" w:themeFillShade="F2"/>
            <w:vAlign w:val="center"/>
          </w:tcPr>
          <w:p w14:paraId="0060443C" w14:textId="2D09505A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oç. Dr. Ayşe ATICI ARAYANCAN</w:t>
            </w:r>
          </w:p>
        </w:tc>
        <w:tc>
          <w:tcPr>
            <w:tcW w:w="2224" w:type="dxa"/>
            <w:shd w:val="clear" w:color="auto" w:fill="F2F2F2" w:themeFill="background1" w:themeFillShade="F2"/>
            <w:vAlign w:val="center"/>
          </w:tcPr>
          <w:p w14:paraId="08265ECC" w14:textId="3B5F3F62" w:rsidR="00C43CA6" w:rsidRPr="00174AFC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. </w:t>
            </w:r>
            <w:r w:rsidR="00174AFC">
              <w:rPr>
                <w:rFonts w:ascii="Cambria" w:hAnsi="Cambria"/>
                <w:sz w:val="20"/>
                <w:szCs w:val="20"/>
              </w:rPr>
              <w:t>Asiye E</w:t>
            </w:r>
            <w:r w:rsidR="00A742EC">
              <w:rPr>
                <w:rFonts w:ascii="Cambria" w:hAnsi="Cambria"/>
                <w:sz w:val="20"/>
                <w:szCs w:val="20"/>
              </w:rPr>
              <w:t>RDAĞ</w:t>
            </w:r>
          </w:p>
        </w:tc>
        <w:tc>
          <w:tcPr>
            <w:tcW w:w="1645" w:type="dxa"/>
            <w:shd w:val="clear" w:color="auto" w:fill="F2F2F2" w:themeFill="background1" w:themeFillShade="F2"/>
            <w:vAlign w:val="center"/>
          </w:tcPr>
          <w:p w14:paraId="430F66CA" w14:textId="33A8CCC4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04D32B50" w14:textId="77777777" w:rsidTr="001B3A2C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D8422A" w14:textId="34313F5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E6F2AF0" w14:textId="5F1E6B91" w:rsidR="00C43CA6" w:rsidRPr="002A4871" w:rsidRDefault="00EE0EA7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5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9CEFF52" w14:textId="1908ED86" w:rsidR="00C43CA6" w:rsidRPr="0045674B" w:rsidRDefault="0045674B" w:rsidP="00C43CA6">
            <w:pPr>
              <w:spacing w:line="276" w:lineRule="auto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</w:rPr>
              <w:t>09</w:t>
            </w:r>
            <w:r>
              <w:rPr>
                <w:rFonts w:ascii="Cambria" w:hAnsi="Cambria"/>
                <w:sz w:val="20"/>
                <w:szCs w:val="20"/>
                <w:lang w:val="en-US"/>
              </w:rPr>
              <w:t>:00</w:t>
            </w: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525C73B" w14:textId="72766E2D" w:rsidR="00C43CA6" w:rsidRPr="002A4871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104 YAZMA BECERİSİ II</w:t>
            </w: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558DF21" w14:textId="6C25755D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D74AD6A" w14:textId="43749C7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ehmet ŞANVERDİ</w:t>
            </w: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02D665E" w14:textId="3F8C5FAF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ehmet ŞANVERDİ</w:t>
            </w: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8BCFA17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6AB64A7A" w14:textId="77777777" w:rsidTr="001B3A2C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C65945E" w14:textId="6E540E46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FF9CF1C" w14:textId="7E137486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D8B53D8" w14:textId="2EB8AEB7" w:rsidR="001B3A2C" w:rsidRPr="002A4871" w:rsidRDefault="001B3A2C" w:rsidP="001B3A2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51C43CF" w14:textId="6FBFDE1B" w:rsidR="001B3A2C" w:rsidRPr="002A4871" w:rsidRDefault="001B3A2C" w:rsidP="001B3A2C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8623AD6" w14:textId="274DD3B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B77E708" w14:textId="265F0BA1" w:rsidR="001B3A2C" w:rsidRPr="00631AA4" w:rsidRDefault="001B3A2C" w:rsidP="001B3A2C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1E6D5BB" w14:textId="0FCC2974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FA226C5" w14:textId="7777777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21E59A7F" w14:textId="77777777" w:rsidTr="001B3A2C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952276" w14:textId="7A3AA456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5801A6" w14:textId="7777777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D443604" w14:textId="77777777" w:rsidR="001B3A2C" w:rsidRPr="002A4871" w:rsidRDefault="001B3A2C" w:rsidP="001B3A2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D902D5" w14:textId="77777777" w:rsidR="001B3A2C" w:rsidRPr="002A4871" w:rsidRDefault="001B3A2C" w:rsidP="001B3A2C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C4E74E1" w14:textId="7777777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E6AADD" w14:textId="77777777" w:rsidR="001B3A2C" w:rsidRPr="00631AA4" w:rsidRDefault="001B3A2C" w:rsidP="001B3A2C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435B2EF" w14:textId="7777777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B1E3BB7" w14:textId="7777777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6F219403" w14:textId="77777777" w:rsidTr="001B3A2C">
        <w:tc>
          <w:tcPr>
            <w:tcW w:w="68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1D2FE45" w14:textId="66B2CC0F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67165AC" w14:textId="7777777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75651B3" w14:textId="77777777" w:rsidR="001B3A2C" w:rsidRPr="002A4871" w:rsidRDefault="001B3A2C" w:rsidP="001B3A2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28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5890E2E" w14:textId="77777777" w:rsidR="001B3A2C" w:rsidRPr="002A4871" w:rsidRDefault="001B3A2C" w:rsidP="001B3A2C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5F1BF7E" w14:textId="7777777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05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64C3B3C" w14:textId="77777777" w:rsidR="001B3A2C" w:rsidRPr="00631AA4" w:rsidRDefault="001B3A2C" w:rsidP="001B3A2C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5894D61" w14:textId="7777777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4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F6A613F" w14:textId="7777777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494FFF73" w14:textId="77777777" w:rsidTr="00A35FBC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2FED9A94" w14:textId="340673CE" w:rsidR="001B3A2C" w:rsidRPr="002A4871" w:rsidRDefault="001B3A2C" w:rsidP="001B3A2C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71C6BF35" w14:textId="77777777" w:rsidR="00715E41" w:rsidRDefault="00715E41" w:rsidP="00715E41">
      <w:pPr>
        <w:spacing w:after="0" w:line="276" w:lineRule="auto"/>
        <w:rPr>
          <w:rFonts w:ascii="Cambria" w:hAnsi="Cambria"/>
        </w:rPr>
      </w:pPr>
    </w:p>
    <w:p w14:paraId="62672BF7" w14:textId="77777777" w:rsidR="00FE1D61" w:rsidRDefault="00FE1D61" w:rsidP="00715E41">
      <w:pPr>
        <w:spacing w:after="0" w:line="276" w:lineRule="auto"/>
        <w:rPr>
          <w:rFonts w:ascii="Cambria" w:hAnsi="Cambria"/>
        </w:rPr>
      </w:pPr>
    </w:p>
    <w:p w14:paraId="318ED33D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7BA919B0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1AC97936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1584678C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2C487A80" w14:textId="77777777" w:rsidR="004B6E95" w:rsidRDefault="004B6E95" w:rsidP="00715E41">
      <w:pPr>
        <w:spacing w:after="0" w:line="276" w:lineRule="auto"/>
        <w:rPr>
          <w:rFonts w:ascii="Cambria" w:hAnsi="Cambria"/>
        </w:rPr>
      </w:pPr>
    </w:p>
    <w:p w14:paraId="34F561DE" w14:textId="77777777" w:rsidR="00643030" w:rsidRPr="00A84D91" w:rsidRDefault="00643030" w:rsidP="00FE1D61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FE1D61" w14:paraId="0ED08727" w14:textId="77777777" w:rsidTr="00634FA8">
        <w:tc>
          <w:tcPr>
            <w:tcW w:w="562" w:type="dxa"/>
            <w:shd w:val="clear" w:color="auto" w:fill="F2F2F2" w:themeFill="background1" w:themeFillShade="F2"/>
          </w:tcPr>
          <w:p w14:paraId="70437357" w14:textId="77777777" w:rsidR="00FE1D61" w:rsidRPr="00C919F4" w:rsidRDefault="00FE1D61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lastRenderedPageBreak/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66ACD0BB" w14:textId="77777777" w:rsidR="00FE1D61" w:rsidRPr="00C919F4" w:rsidRDefault="00FE1D61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FE1D61" w14:paraId="64C5D9CE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70DDA840" w14:textId="77777777" w:rsidR="00FE1D61" w:rsidRPr="00C919F4" w:rsidRDefault="00FE1D61" w:rsidP="009A0D9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028C8B3A" w14:textId="77777777" w:rsidR="00FE1D61" w:rsidRPr="00C919F4" w:rsidRDefault="00FE1D61" w:rsidP="00634FA8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FE1D61" w14:paraId="5AE5CB45" w14:textId="77777777" w:rsidTr="009A0D98">
        <w:tc>
          <w:tcPr>
            <w:tcW w:w="56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5419459" w14:textId="77777777" w:rsidR="00FE1D61" w:rsidRPr="00C919F4" w:rsidRDefault="00FE1D61" w:rsidP="009A0D9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FE4E304" w14:textId="1308EF4B" w:rsidR="00FE1D61" w:rsidRPr="00C919F4" w:rsidRDefault="00FE1D61" w:rsidP="00FE1D61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’den fazla gözetmen olduğunda sağa bir sütun eklenebilir.</w:t>
            </w:r>
          </w:p>
        </w:tc>
      </w:tr>
      <w:tr w:rsidR="009A0D98" w14:paraId="430F6095" w14:textId="77777777" w:rsidTr="009A0D98">
        <w:tc>
          <w:tcPr>
            <w:tcW w:w="562" w:type="dxa"/>
            <w:shd w:val="clear" w:color="auto" w:fill="FFFFFF" w:themeFill="background1"/>
          </w:tcPr>
          <w:p w14:paraId="232FAD9D" w14:textId="510CAF98" w:rsidR="009A0D98" w:rsidRPr="00C919F4" w:rsidRDefault="009A0D98" w:rsidP="009A0D9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  <w:shd w:val="clear" w:color="auto" w:fill="FFFFFF" w:themeFill="background1"/>
          </w:tcPr>
          <w:p w14:paraId="772434ED" w14:textId="39B21DEE" w:rsidR="009A0D98" w:rsidRDefault="003579BD" w:rsidP="00FE1D61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Ders sayısı fazla olduğunda satır eklenebilir. Formun adında hangi sınav takvimi ilan edilecekse o kalmalı, diğer sınav adları silinmelidir.</w:t>
            </w:r>
          </w:p>
        </w:tc>
      </w:tr>
    </w:tbl>
    <w:p w14:paraId="754274BB" w14:textId="77777777" w:rsidR="00582640" w:rsidRPr="00A84D91" w:rsidRDefault="00582640" w:rsidP="00582640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11852592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3BFEFA6D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Pr="00A84D91">
        <w:rPr>
          <w:rFonts w:ascii="Cambria" w:hAnsi="Cambria"/>
          <w:b/>
          <w:bCs/>
        </w:rPr>
        <w:t xml:space="preserve"> Fakültesi</w:t>
      </w:r>
    </w:p>
    <w:p w14:paraId="3FD9FDC4" w14:textId="77777777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>-202</w:t>
      </w:r>
      <w:r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 Eğitim-Öğretim Yılı </w:t>
      </w:r>
      <w:r>
        <w:rPr>
          <w:rFonts w:ascii="Cambria" w:hAnsi="Cambria"/>
          <w:b/>
          <w:bCs/>
        </w:rPr>
        <w:t>Bahar</w:t>
      </w:r>
      <w:r w:rsidRPr="00A84D91">
        <w:rPr>
          <w:rFonts w:ascii="Cambria" w:hAnsi="Cambria"/>
          <w:b/>
          <w:bCs/>
        </w:rPr>
        <w:t xml:space="preserve"> Yarıyılı </w:t>
      </w:r>
      <w:r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28E91DB3" w14:textId="110A1C5C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</w:t>
      </w:r>
      <w:r w:rsidRPr="00A84D91">
        <w:rPr>
          <w:rFonts w:ascii="Cambria" w:hAnsi="Cambria"/>
          <w:b/>
          <w:bCs/>
        </w:rPr>
        <w:t xml:space="preserve">. Sınıf </w:t>
      </w:r>
      <w:r w:rsidR="00EE0EA7">
        <w:rPr>
          <w:rFonts w:ascii="Cambria" w:hAnsi="Cambria"/>
          <w:b/>
          <w:bCs/>
        </w:rPr>
        <w:t xml:space="preserve">Yarı Yıl Sonu </w:t>
      </w:r>
      <w:r>
        <w:rPr>
          <w:rFonts w:ascii="Cambria" w:hAnsi="Cambria"/>
          <w:b/>
          <w:bCs/>
        </w:rPr>
        <w:t>Sınav Takvimi</w:t>
      </w:r>
    </w:p>
    <w:p w14:paraId="573B40D1" w14:textId="77777777" w:rsidR="00643030" w:rsidRDefault="00643030" w:rsidP="00643030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7"/>
        <w:gridCol w:w="1424"/>
        <w:gridCol w:w="712"/>
        <w:gridCol w:w="3118"/>
        <w:gridCol w:w="1276"/>
        <w:gridCol w:w="3117"/>
        <w:gridCol w:w="2267"/>
        <w:gridCol w:w="1665"/>
      </w:tblGrid>
      <w:tr w:rsidR="00643030" w14:paraId="6EFEAEA8" w14:textId="77777777" w:rsidTr="00C43CA6">
        <w:trPr>
          <w:trHeight w:val="567"/>
        </w:trPr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17327A27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0684F70C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360648C6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2A229D5C" w14:textId="77777777" w:rsidR="0064303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0CFBAC9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2E17D77F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63B2EC0A" w14:textId="59FFF17D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621631B8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087E43E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C43CA6" w14:paraId="0567FE55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B7F4B68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36C199F" w14:textId="7E190CBD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1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1FD52E" w14:textId="02EA052D" w:rsidR="00C43CA6" w:rsidRPr="007842F6" w:rsidRDefault="004D475C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6:00</w:t>
            </w: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1423F8B" w14:textId="4D0CE87A" w:rsidR="00C43CA6" w:rsidRPr="007842F6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10 İKİNCİ YABANCI DİL IV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58C9ED2" w14:textId="4CA323CA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EB5CAA3" w14:textId="1D5AB6F2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F2B9BB7" w14:textId="269AA55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701A6C8" w14:textId="7777777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3B8978D5" w14:textId="77777777" w:rsidTr="00C43CA6"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0194B4C9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2757399F" w14:textId="05EB622C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1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584A5A95" w14:textId="7346B0A0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30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3781ED75" w14:textId="7ECDED7A" w:rsidR="00C43CA6" w:rsidRPr="007842F6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02 SÖZLÜ İLETİŞİM BECERİLERİ II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E7F677E" w14:textId="5A2CB1DB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48B1F2E9" w14:textId="31EF9ACE" w:rsidR="00C43CA6" w:rsidRPr="007842F6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ehmet DURMAZ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6DC0BFF0" w14:textId="4831C1E1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ehmet DURMAZ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16905E97" w14:textId="071168BC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27C5F591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3ED6324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87C334" w14:textId="654AFE5E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2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4588DB6" w14:textId="3CD6C0E9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:30</w:t>
            </w: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C31E767" w14:textId="15B38C34" w:rsidR="00C43CA6" w:rsidRPr="007842F6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08 ÇEVİRMENLER İÇİN TÜRKÇE II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18738AF" w14:textId="54DAE2A8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B963205" w14:textId="3D4F256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C09B63F" w14:textId="73122BCF" w:rsidR="00C43CA6" w:rsidRPr="007842F6" w:rsidRDefault="00F4211D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BA15850" w14:textId="4799379E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27D2B9D1" w14:textId="77777777" w:rsidTr="00C43CA6"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706A82EE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172BD0C8" w14:textId="472C1B2A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06F554A3" w14:textId="2DEA6017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:30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0CBCABBD" w14:textId="4734B6DA" w:rsidR="00C43CA6" w:rsidRPr="007842F6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14 KARŞILAŞTIRMALI ÜLKE BİLGİSİ II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3D151FD1" w14:textId="3D1023AE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6E726A91" w14:textId="2F35A44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366F2E1E" w14:textId="06FF887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62490F09" w14:textId="4E865C3C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101670F0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A2F4FD4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B8ABF79" w14:textId="3C1CAEE8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0E05C8">
              <w:rPr>
                <w:rFonts w:ascii="Cambria" w:hAnsi="Cambria"/>
                <w:sz w:val="20"/>
                <w:szCs w:val="20"/>
              </w:rPr>
              <w:t>5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4E0719B" w14:textId="73945005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  <w:r w:rsidR="000E05C8">
              <w:rPr>
                <w:rFonts w:ascii="Cambria" w:hAnsi="Cambria"/>
                <w:sz w:val="20"/>
                <w:szCs w:val="20"/>
              </w:rPr>
              <w:t>6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  <w:r w:rsidR="000E05C8">
              <w:rPr>
                <w:rFonts w:ascii="Cambria" w:hAnsi="Cambria"/>
                <w:sz w:val="20"/>
                <w:szCs w:val="20"/>
              </w:rPr>
              <w:t>00</w:t>
            </w: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1730952" w14:textId="6FDB3AEC" w:rsidR="00C43CA6" w:rsidRPr="007842F6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04 İNGİLİZ EDEBİYATINA GİRİŞ II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539699A" w14:textId="059B9A6C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695187B" w14:textId="60AC51DD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Yasemin Deniz ÖZ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0D8F0DC" w14:textId="6C922B1E" w:rsidR="00C43CA6" w:rsidRPr="007842F6" w:rsidRDefault="00607B83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raş. Gör. </w:t>
            </w:r>
            <w:r w:rsidR="00174AFC">
              <w:rPr>
                <w:rFonts w:ascii="Times New Roman" w:eastAsia="Times New Roman" w:hAnsi="Times New Roman" w:cs="Times New Roman"/>
                <w:sz w:val="18"/>
                <w:szCs w:val="18"/>
              </w:rPr>
              <w:t>Asiye E</w:t>
            </w:r>
            <w:r w:rsidR="00A742EC">
              <w:rPr>
                <w:rFonts w:ascii="Times New Roman" w:eastAsia="Times New Roman" w:hAnsi="Times New Roman" w:cs="Times New Roman"/>
                <w:sz w:val="18"/>
                <w:szCs w:val="18"/>
              </w:rPr>
              <w:t>RDAĞ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D9D2161" w14:textId="3286285E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386D9DD5" w14:textId="77777777" w:rsidTr="00C43CA6"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47F773D7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283B399D" w14:textId="608EC1A0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031E1521" w14:textId="4454274F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6:00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61F9F6D8" w14:textId="2C29A42A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12 DİNLEME VE NOT ALMA TEKNİKLERİ II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4D7F9DF3" w14:textId="516C83FF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33DB592E" w14:textId="187A3E49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00F914C1" w14:textId="2E18A3C1" w:rsidR="00C43CA6" w:rsidRPr="007842F6" w:rsidRDefault="00F4211D" w:rsidP="00F4211D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6E9DD7D3" w14:textId="7499A609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7C3CEC34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04CD436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02AE619" w14:textId="25D6168E" w:rsidR="00C43CA6" w:rsidRPr="007842F6" w:rsidRDefault="00EE0EA7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5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8CA12FD" w14:textId="02C4A24A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B475FCE" w14:textId="31E8E164" w:rsidR="00C43CA6" w:rsidRPr="007842F6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06 İLERİ OKUMA BECERİSİ II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C335141" w14:textId="3790A209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7C10846" w14:textId="7BED2480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Gör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 Ecem EKİNCİ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3674139" w14:textId="322EEE2E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Gör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 Ecem EKİNCİ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B3DC861" w14:textId="7777777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3D275F1B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83E8538" w14:textId="77777777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6B6BF31" w14:textId="20382B48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8.07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BD19DC9" w14:textId="25E13882" w:rsidR="001B3A2C" w:rsidRPr="007842F6" w:rsidRDefault="001B3A2C" w:rsidP="001B3A2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C41946A" w14:textId="77777777" w:rsidR="001B3A2C" w:rsidRDefault="001B3A2C" w:rsidP="001B3A2C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 xml:space="preserve">PFE203 </w:t>
            </w:r>
            <w:proofErr w:type="spellStart"/>
            <w:r>
              <w:rPr>
                <w:rFonts w:ascii="ArialMT" w:hAnsi="ArialMT" w:cs="ArialMT"/>
                <w:lang w:val="en-US"/>
              </w:rPr>
              <w:t>Öğretim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İlke </w:t>
            </w:r>
            <w:proofErr w:type="spellStart"/>
            <w:r>
              <w:rPr>
                <w:rFonts w:ascii="ArialMT" w:hAnsi="ArialMT" w:cs="ArialMT"/>
                <w:lang w:val="en-US"/>
              </w:rPr>
              <w:t>ve</w:t>
            </w:r>
            <w:proofErr w:type="spellEnd"/>
          </w:p>
          <w:p w14:paraId="539ED979" w14:textId="0AE78166" w:rsidR="001B3A2C" w:rsidRPr="007842F6" w:rsidRDefault="001B3A2C" w:rsidP="001B3A2C">
            <w:pPr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Yöntemleri</w:t>
            </w:r>
            <w:proofErr w:type="spellEnd"/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009CC4E" w14:textId="6E5BE631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69AD239" w14:textId="77777777" w:rsidR="001B3A2C" w:rsidRDefault="001B3A2C" w:rsidP="001B3A2C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Öğr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. </w:t>
            </w:r>
            <w:proofErr w:type="spellStart"/>
            <w:r>
              <w:rPr>
                <w:rFonts w:ascii="ArialMT" w:hAnsi="ArialMT" w:cs="ArialMT"/>
                <w:lang w:val="en-US"/>
              </w:rPr>
              <w:t>Gör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. Dr. </w:t>
            </w:r>
            <w:proofErr w:type="spellStart"/>
            <w:r>
              <w:rPr>
                <w:rFonts w:ascii="ArialMT" w:hAnsi="ArialMT" w:cs="ArialMT"/>
                <w:lang w:val="en-US"/>
              </w:rPr>
              <w:t>Göksel</w:t>
            </w:r>
            <w:proofErr w:type="spellEnd"/>
          </w:p>
          <w:p w14:paraId="62EF7B8A" w14:textId="0C7FA841" w:rsidR="001B3A2C" w:rsidRPr="007842F6" w:rsidRDefault="001B3A2C" w:rsidP="001B3A2C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ArialMT" w:hAnsi="ArialMT" w:cs="ArialMT"/>
                <w:lang w:val="en-US"/>
              </w:rPr>
              <w:t>COŞKUN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863479C" w14:textId="16D2A0C0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. </w:t>
            </w:r>
            <w:r w:rsidR="002E0F6C">
              <w:rPr>
                <w:rFonts w:ascii="Cambria" w:hAnsi="Cambria"/>
                <w:sz w:val="20"/>
                <w:szCs w:val="20"/>
              </w:rPr>
              <w:t>Kıvanç ERTÜRK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3BEE36B" w14:textId="4D3D325B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35B59112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D66FC42" w14:textId="118B41FF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E8592E" w14:textId="77777777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6B1EE16" w14:textId="77777777" w:rsidR="001B3A2C" w:rsidRPr="007842F6" w:rsidRDefault="001B3A2C" w:rsidP="001B3A2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3079A90" w14:textId="77777777" w:rsidR="001B3A2C" w:rsidRPr="007842F6" w:rsidRDefault="001B3A2C" w:rsidP="001B3A2C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C14541" w14:textId="77777777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8A9846" w14:textId="77777777" w:rsidR="001B3A2C" w:rsidRPr="007842F6" w:rsidRDefault="001B3A2C" w:rsidP="001B3A2C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0057C0" w14:textId="77777777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331B93" w14:textId="77777777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2A6218BE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3434BE" w14:textId="2381C876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0D83BBC" w14:textId="77777777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278658E" w14:textId="77777777" w:rsidR="001B3A2C" w:rsidRPr="007842F6" w:rsidRDefault="001B3A2C" w:rsidP="001B3A2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FDCAC48" w14:textId="77777777" w:rsidR="001B3A2C" w:rsidRPr="007842F6" w:rsidRDefault="001B3A2C" w:rsidP="001B3A2C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CA5319" w14:textId="77777777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E2B32F" w14:textId="77777777" w:rsidR="001B3A2C" w:rsidRPr="007842F6" w:rsidRDefault="001B3A2C" w:rsidP="001B3A2C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00E864" w14:textId="77777777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E027C2" w14:textId="77777777" w:rsidR="001B3A2C" w:rsidRPr="007842F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678D22E6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2A78637B" w14:textId="67869ADC" w:rsidR="001B3A2C" w:rsidRPr="002A4871" w:rsidRDefault="001B3A2C" w:rsidP="001B3A2C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2C80BAC1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77C1A087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3CD82B3E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2ABD9D93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482D1BF4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7024E9F9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15A104EC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61B8123B" w14:textId="77777777" w:rsidR="009A0D98" w:rsidRPr="00A84D91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9A0D98" w14:paraId="4F8CAA25" w14:textId="77777777" w:rsidTr="00634FA8">
        <w:tc>
          <w:tcPr>
            <w:tcW w:w="562" w:type="dxa"/>
            <w:shd w:val="clear" w:color="auto" w:fill="F2F2F2" w:themeFill="background1" w:themeFillShade="F2"/>
          </w:tcPr>
          <w:p w14:paraId="6DA03BCB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3722DD32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9A0D98" w14:paraId="13E6615C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62682541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506A2A52" w14:textId="77777777" w:rsidR="009A0D98" w:rsidRPr="00C919F4" w:rsidRDefault="009A0D98" w:rsidP="00634FA8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9A0D98" w14:paraId="4CC82430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831CA89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933A183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’den fazla gözetmen olduğunda sağa bir sütun eklenebilir.</w:t>
            </w:r>
          </w:p>
        </w:tc>
      </w:tr>
      <w:tr w:rsidR="009A0D98" w14:paraId="6F32660D" w14:textId="77777777" w:rsidTr="00634FA8">
        <w:tc>
          <w:tcPr>
            <w:tcW w:w="562" w:type="dxa"/>
            <w:shd w:val="clear" w:color="auto" w:fill="FFFFFF" w:themeFill="background1"/>
          </w:tcPr>
          <w:p w14:paraId="35211A2F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  <w:shd w:val="clear" w:color="auto" w:fill="FFFFFF" w:themeFill="background1"/>
          </w:tcPr>
          <w:p w14:paraId="51F64142" w14:textId="5F79623B" w:rsidR="009A0D98" w:rsidRDefault="003579BD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Ders sayısı fazla olduğunda satır eklenebilir. Formun adında hangi sınav takvimi ilan edilecekse o kalmalı, diğer sınav adları silinmelidir.</w:t>
            </w:r>
          </w:p>
        </w:tc>
      </w:tr>
    </w:tbl>
    <w:p w14:paraId="191A520F" w14:textId="77777777" w:rsidR="00582640" w:rsidRPr="00A84D91" w:rsidRDefault="00582640" w:rsidP="00582640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21CABB47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797F649D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Pr="00A84D91">
        <w:rPr>
          <w:rFonts w:ascii="Cambria" w:hAnsi="Cambria"/>
          <w:b/>
          <w:bCs/>
        </w:rPr>
        <w:t xml:space="preserve"> Fakültesi</w:t>
      </w:r>
    </w:p>
    <w:p w14:paraId="2743C25D" w14:textId="77777777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>-202</w:t>
      </w:r>
      <w:r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 Eğitim-Öğretim Yılı </w:t>
      </w:r>
      <w:r>
        <w:rPr>
          <w:rFonts w:ascii="Cambria" w:hAnsi="Cambria"/>
          <w:b/>
          <w:bCs/>
        </w:rPr>
        <w:t>Bahar</w:t>
      </w:r>
      <w:r w:rsidRPr="00A84D91">
        <w:rPr>
          <w:rFonts w:ascii="Cambria" w:hAnsi="Cambria"/>
          <w:b/>
          <w:bCs/>
        </w:rPr>
        <w:t xml:space="preserve"> Yarıyılı </w:t>
      </w:r>
      <w:r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6D842FD7" w14:textId="1DA4534C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 xml:space="preserve">. Sınıf </w:t>
      </w:r>
      <w:r w:rsidR="00EE0EA7">
        <w:rPr>
          <w:rFonts w:ascii="Cambria" w:hAnsi="Cambria"/>
          <w:b/>
          <w:bCs/>
        </w:rPr>
        <w:t xml:space="preserve">Yarı Yıl </w:t>
      </w:r>
      <w:proofErr w:type="gramStart"/>
      <w:r w:rsidR="00EE0EA7">
        <w:rPr>
          <w:rFonts w:ascii="Cambria" w:hAnsi="Cambria"/>
          <w:b/>
          <w:bCs/>
        </w:rPr>
        <w:t>Sonu</w:t>
      </w:r>
      <w:r>
        <w:rPr>
          <w:rFonts w:ascii="Cambria" w:hAnsi="Cambria"/>
          <w:b/>
          <w:bCs/>
        </w:rPr>
        <w:t xml:space="preserve">  Sınav</w:t>
      </w:r>
      <w:proofErr w:type="gramEnd"/>
      <w:r>
        <w:rPr>
          <w:rFonts w:ascii="Cambria" w:hAnsi="Cambria"/>
          <w:b/>
          <w:bCs/>
        </w:rPr>
        <w:t xml:space="preserve"> Takvimi</w:t>
      </w:r>
    </w:p>
    <w:p w14:paraId="2123310B" w14:textId="77777777" w:rsidR="00643030" w:rsidRDefault="00643030" w:rsidP="00643030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8"/>
        <w:gridCol w:w="1423"/>
        <w:gridCol w:w="721"/>
        <w:gridCol w:w="3114"/>
        <w:gridCol w:w="1275"/>
        <w:gridCol w:w="3114"/>
        <w:gridCol w:w="2267"/>
        <w:gridCol w:w="1664"/>
      </w:tblGrid>
      <w:tr w:rsidR="00D759A6" w14:paraId="4D163D28" w14:textId="77777777" w:rsidTr="00FC7E88">
        <w:trPr>
          <w:trHeight w:val="567"/>
        </w:trPr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E1D3A4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3" w:type="dxa"/>
            <w:shd w:val="clear" w:color="auto" w:fill="F2F2F2" w:themeFill="background1" w:themeFillShade="F2"/>
            <w:vAlign w:val="center"/>
          </w:tcPr>
          <w:p w14:paraId="22509F7D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0A034A04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B3B397F" w14:textId="77777777" w:rsidR="0064303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A197FE5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6F4C6E52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623142D6" w14:textId="49658ACF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16DE001C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5DB6E905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926D83" w14:paraId="1C5FC487" w14:textId="77777777" w:rsidTr="00FC7E88">
        <w:tc>
          <w:tcPr>
            <w:tcW w:w="69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935074A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B1170D3" w14:textId="6B08307D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1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7223A79" w14:textId="55ADCCB2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72A1C7C" w14:textId="0792A86D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16 LEGAL DOKÜMAN ÇEVİRİLER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5938370" w14:textId="4C73C4EA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26109D" w14:textId="25A41D77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A584853" w14:textId="3AF51F61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DB8A91" w14:textId="40129AEC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370C36DE" w14:textId="77777777" w:rsidTr="00FC7E88"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1033F71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3" w:type="dxa"/>
            <w:shd w:val="clear" w:color="auto" w:fill="F2F2F2" w:themeFill="background1" w:themeFillShade="F2"/>
            <w:vAlign w:val="center"/>
          </w:tcPr>
          <w:p w14:paraId="322D8219" w14:textId="3D04FD93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2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16E4BE78" w14:textId="1BEA84A0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30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606BBCB6" w14:textId="37EE8331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08 SÖYLEM ÇÖZÜMLEMESİ II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20337806" w14:textId="032655AA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719032DA" w14:textId="7D07980C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43FBC9A2" w14:textId="62636368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2D73302F" w14:textId="77777777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68E536F2" w14:textId="77777777" w:rsidTr="00FC7E88">
        <w:tc>
          <w:tcPr>
            <w:tcW w:w="69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AA1BA89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61612DC" w14:textId="1E35CED2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2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7DE6CC5" w14:textId="41A86F87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6:00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B167529" w14:textId="0D8FDAA8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14 MEDYA ÇEVİRİS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7997C71" w14:textId="412830CD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647A6A9" w14:textId="13B68D15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5D1704C" w14:textId="2F2C6DDB" w:rsidR="00926D83" w:rsidRPr="00D759A6" w:rsidRDefault="00F4211D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ECDD159" w14:textId="77777777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628ED65C" w14:textId="77777777" w:rsidTr="00FC7E88"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C79C63E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3" w:type="dxa"/>
            <w:shd w:val="clear" w:color="auto" w:fill="F2F2F2" w:themeFill="background1" w:themeFillShade="F2"/>
            <w:vAlign w:val="center"/>
          </w:tcPr>
          <w:p w14:paraId="59875D1A" w14:textId="2CC81349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1E4B9D">
              <w:rPr>
                <w:rFonts w:ascii="Cambria" w:hAnsi="Cambria"/>
                <w:sz w:val="20"/>
                <w:szCs w:val="20"/>
              </w:rPr>
              <w:t>5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390B8AC2" w14:textId="028CDDC9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  <w:r w:rsidR="0045674B">
              <w:rPr>
                <w:rFonts w:ascii="Cambria" w:hAnsi="Cambria"/>
                <w:sz w:val="20"/>
                <w:szCs w:val="20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  <w:r w:rsidR="0045674B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0AD705ED" w14:textId="542BAD4E" w:rsidR="00926D83" w:rsidRPr="00D759A6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02 ÇEVİRİ TEKNİKLERİ II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760B1994" w14:textId="0526DBA0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</w:t>
            </w:r>
            <w:r w:rsidR="001E4B9D">
              <w:rPr>
                <w:rFonts w:ascii="Cambria" w:hAnsi="Cambria"/>
                <w:sz w:val="20"/>
                <w:szCs w:val="20"/>
              </w:rPr>
              <w:t>6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22E143B8" w14:textId="19DA960E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ithat EKİNCİ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36EFB48C" w14:textId="6CFEE22F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ithat EKİNCİ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24EE3C5F" w14:textId="21009BD4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28BE3EF9" w14:textId="77777777" w:rsidTr="00FC7E88">
        <w:tc>
          <w:tcPr>
            <w:tcW w:w="69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CC27D10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C49D6EB" w14:textId="7A351CA2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C6B522" w14:textId="53F4936F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.30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D1FC94B" w14:textId="68C8F3CC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12 MEDİKAL METİN ÇEVİRİS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77A2A52" w14:textId="5058E1B6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4B6712B" w14:textId="3BB0A215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6204F3E" w14:textId="1BE32A7C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08CE873" w14:textId="46A9DB74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4BF8EA4B" w14:textId="77777777" w:rsidTr="00B80317">
        <w:tc>
          <w:tcPr>
            <w:tcW w:w="69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5829CF7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3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7565CC2" w14:textId="02FF8100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73138C6" w14:textId="6AC2EF01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9698D81" w14:textId="65711675" w:rsidR="00926D83" w:rsidRPr="00D759A6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04 YAZILI ÇEVİR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16657D2" w14:textId="6519C53A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E43D17A" w14:textId="0B41DC3F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AC82C62" w14:textId="08AFC310" w:rsidR="00926D83" w:rsidRPr="00D759A6" w:rsidRDefault="00F4211D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C5B7735" w14:textId="42672AF4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53694855" w14:textId="77777777" w:rsidTr="00B80317">
        <w:tc>
          <w:tcPr>
            <w:tcW w:w="698" w:type="dxa"/>
            <w:shd w:val="clear" w:color="auto" w:fill="auto"/>
            <w:vAlign w:val="center"/>
          </w:tcPr>
          <w:p w14:paraId="4EE092DB" w14:textId="3629F1B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3" w:type="dxa"/>
            <w:shd w:val="clear" w:color="auto" w:fill="auto"/>
            <w:vAlign w:val="center"/>
          </w:tcPr>
          <w:p w14:paraId="186EC177" w14:textId="19CBF0ED" w:rsidR="00926D83" w:rsidRPr="00D759A6" w:rsidRDefault="00EE0EA7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5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6C00A6E7" w14:textId="6D436ABC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:30</w:t>
            </w:r>
          </w:p>
        </w:tc>
        <w:tc>
          <w:tcPr>
            <w:tcW w:w="3114" w:type="dxa"/>
            <w:shd w:val="clear" w:color="auto" w:fill="auto"/>
            <w:vAlign w:val="center"/>
          </w:tcPr>
          <w:p w14:paraId="700FE05B" w14:textId="4E62AD73" w:rsidR="00926D83" w:rsidRPr="00D759A6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06 SÖZLÜ ÇEVİRİ II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C1EE764" w14:textId="0DC14052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4" w:type="dxa"/>
            <w:shd w:val="clear" w:color="auto" w:fill="auto"/>
            <w:vAlign w:val="center"/>
          </w:tcPr>
          <w:p w14:paraId="389FA332" w14:textId="49CD4BBA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Fatih ERCAN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5F449406" w14:textId="4AA10510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Fatih ERCAN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64EF825E" w14:textId="77777777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2A315309" w14:textId="77777777" w:rsidTr="00B80317">
        <w:tc>
          <w:tcPr>
            <w:tcW w:w="69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0279A65" w14:textId="022ABB46" w:rsidR="001B3A2C" w:rsidRPr="002A4871" w:rsidRDefault="001B3A2C" w:rsidP="001B3A2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23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A5AC22D" w14:textId="4C2D4ADF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1.07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6D7F5A4" w14:textId="009E3DB5" w:rsidR="001B3A2C" w:rsidRPr="00D759A6" w:rsidRDefault="001B3A2C" w:rsidP="001B3A2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1B2036C" w14:textId="77777777" w:rsidR="001B3A2C" w:rsidRDefault="001B3A2C" w:rsidP="001B3A2C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 xml:space="preserve">PFE302 </w:t>
            </w:r>
            <w:proofErr w:type="spellStart"/>
            <w:r>
              <w:rPr>
                <w:rFonts w:ascii="ArialMT" w:hAnsi="ArialMT" w:cs="ArialMT"/>
                <w:lang w:val="en-US"/>
              </w:rPr>
              <w:t>Eğitimde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Ölçme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ve</w:t>
            </w:r>
            <w:proofErr w:type="spellEnd"/>
          </w:p>
          <w:p w14:paraId="35F76CC3" w14:textId="353A28B1" w:rsidR="001B3A2C" w:rsidRPr="00D759A6" w:rsidRDefault="001B3A2C" w:rsidP="001B3A2C">
            <w:pPr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Değerlendirme</w:t>
            </w:r>
            <w:proofErr w:type="spellEnd"/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0143760" w14:textId="1337E72B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29D431A" w14:textId="62AC206E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Prof. Dr. Yeşim ÖZKAN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6242591" w14:textId="37C2DCB3" w:rsidR="001B3A2C" w:rsidRPr="00D759A6" w:rsidRDefault="001B3A2C" w:rsidP="001B3A2C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. Asiye </w:t>
            </w:r>
            <w:r w:rsidR="00A742EC">
              <w:rPr>
                <w:rFonts w:ascii="Cambria" w:hAnsi="Cambria"/>
                <w:sz w:val="20"/>
                <w:szCs w:val="20"/>
              </w:rPr>
              <w:t>ER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3C225CF" w14:textId="77777777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45295A20" w14:textId="77777777" w:rsidTr="00B80317">
        <w:tc>
          <w:tcPr>
            <w:tcW w:w="698" w:type="dxa"/>
            <w:shd w:val="clear" w:color="auto" w:fill="FFFFFF" w:themeFill="background1"/>
            <w:vAlign w:val="center"/>
          </w:tcPr>
          <w:p w14:paraId="5EF4AC29" w14:textId="5E7359C9" w:rsidR="001B3A2C" w:rsidRDefault="001B3A2C" w:rsidP="001B3A2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23" w:type="dxa"/>
            <w:shd w:val="clear" w:color="auto" w:fill="FFFFFF" w:themeFill="background1"/>
            <w:vAlign w:val="center"/>
          </w:tcPr>
          <w:p w14:paraId="6B7D92C9" w14:textId="6E9F8215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4.07.2024</w:t>
            </w:r>
          </w:p>
        </w:tc>
        <w:tc>
          <w:tcPr>
            <w:tcW w:w="721" w:type="dxa"/>
            <w:shd w:val="clear" w:color="auto" w:fill="FFFFFF" w:themeFill="background1"/>
            <w:vAlign w:val="center"/>
          </w:tcPr>
          <w:p w14:paraId="4B750674" w14:textId="3CD6874C" w:rsidR="001B3A2C" w:rsidRPr="00D759A6" w:rsidRDefault="001B3A2C" w:rsidP="001B3A2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114" w:type="dxa"/>
            <w:shd w:val="clear" w:color="auto" w:fill="FFFFFF" w:themeFill="background1"/>
            <w:vAlign w:val="center"/>
          </w:tcPr>
          <w:p w14:paraId="3A48C70C" w14:textId="77777777" w:rsidR="001B3A2C" w:rsidRDefault="001B3A2C" w:rsidP="001B3A2C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 xml:space="preserve">PFE303 </w:t>
            </w:r>
            <w:proofErr w:type="spellStart"/>
            <w:r>
              <w:rPr>
                <w:rFonts w:ascii="ArialMT" w:hAnsi="ArialMT" w:cs="ArialMT"/>
                <w:lang w:val="en-US"/>
              </w:rPr>
              <w:t>Rehberlik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ve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Özel</w:t>
            </w:r>
          </w:p>
          <w:p w14:paraId="63857D76" w14:textId="1508DA6D" w:rsidR="001B3A2C" w:rsidRPr="00D759A6" w:rsidRDefault="001B3A2C" w:rsidP="001B3A2C">
            <w:pPr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Eğitim</w:t>
            </w:r>
            <w:proofErr w:type="spellEnd"/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132AF23C" w14:textId="06698382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4" w:type="dxa"/>
            <w:shd w:val="clear" w:color="auto" w:fill="FFFFFF" w:themeFill="background1"/>
            <w:vAlign w:val="center"/>
          </w:tcPr>
          <w:p w14:paraId="44E467D0" w14:textId="77777777" w:rsidR="001B3A2C" w:rsidRDefault="001B3A2C" w:rsidP="001B3A2C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Prof. Dr. Oğuzhan</w:t>
            </w:r>
          </w:p>
          <w:p w14:paraId="719B9D85" w14:textId="096F7D72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ÇOLAKKADIOĞLU</w:t>
            </w:r>
          </w:p>
        </w:tc>
        <w:tc>
          <w:tcPr>
            <w:tcW w:w="2267" w:type="dxa"/>
            <w:shd w:val="clear" w:color="auto" w:fill="FFFFFF" w:themeFill="background1"/>
            <w:vAlign w:val="center"/>
          </w:tcPr>
          <w:p w14:paraId="79F6DA38" w14:textId="73A36E21" w:rsidR="001B3A2C" w:rsidRPr="00D759A6" w:rsidRDefault="001B3A2C" w:rsidP="001B3A2C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. Asiye </w:t>
            </w:r>
            <w:r w:rsidR="00A742EC">
              <w:rPr>
                <w:rFonts w:ascii="Cambria" w:hAnsi="Cambria"/>
                <w:sz w:val="20"/>
                <w:szCs w:val="20"/>
              </w:rPr>
              <w:t>ERDAĞ</w:t>
            </w:r>
          </w:p>
        </w:tc>
        <w:tc>
          <w:tcPr>
            <w:tcW w:w="1664" w:type="dxa"/>
            <w:shd w:val="clear" w:color="auto" w:fill="FFFFFF" w:themeFill="background1"/>
            <w:vAlign w:val="center"/>
          </w:tcPr>
          <w:p w14:paraId="0E1E8D8F" w14:textId="77777777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4C819060" w14:textId="77777777" w:rsidTr="00FC7E88"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DB65B19" w14:textId="1546E6EC" w:rsidR="001B3A2C" w:rsidRDefault="001B3A2C" w:rsidP="001B3A2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23" w:type="dxa"/>
            <w:shd w:val="clear" w:color="auto" w:fill="F2F2F2" w:themeFill="background1" w:themeFillShade="F2"/>
            <w:vAlign w:val="center"/>
          </w:tcPr>
          <w:p w14:paraId="17D19D95" w14:textId="24447B8E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5F972C40" w14:textId="5C9D9405" w:rsidR="001B3A2C" w:rsidRPr="00D759A6" w:rsidRDefault="001B3A2C" w:rsidP="001B3A2C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45898C42" w14:textId="03E3FE40" w:rsidR="001B3A2C" w:rsidRPr="00D759A6" w:rsidRDefault="001B3A2C" w:rsidP="001B3A2C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8D6A73A" w14:textId="4BCC9E5C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6DDA4172" w14:textId="53D920D0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690DA966" w14:textId="6012FF4D" w:rsidR="001B3A2C" w:rsidRPr="00D759A6" w:rsidRDefault="001B3A2C" w:rsidP="001B3A2C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4C2898FA" w14:textId="77777777" w:rsidR="001B3A2C" w:rsidRPr="00D759A6" w:rsidRDefault="001B3A2C" w:rsidP="001B3A2C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1B3A2C" w14:paraId="087968E1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3DF20367" w14:textId="5BA2430C" w:rsidR="001B3A2C" w:rsidRPr="002A4871" w:rsidRDefault="001B3A2C" w:rsidP="001B3A2C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34B926C7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3E116C1F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4489AC4A" w14:textId="77777777" w:rsidR="00B80317" w:rsidRDefault="00B80317" w:rsidP="00643030">
      <w:pPr>
        <w:spacing w:after="0" w:line="276" w:lineRule="auto"/>
        <w:rPr>
          <w:rFonts w:ascii="Cambria" w:hAnsi="Cambria"/>
        </w:rPr>
      </w:pPr>
    </w:p>
    <w:p w14:paraId="487D87A8" w14:textId="77777777" w:rsidR="00B80317" w:rsidRDefault="00B80317" w:rsidP="00643030">
      <w:pPr>
        <w:spacing w:after="0" w:line="276" w:lineRule="auto"/>
        <w:rPr>
          <w:rFonts w:ascii="Cambria" w:hAnsi="Cambria"/>
        </w:rPr>
      </w:pPr>
    </w:p>
    <w:p w14:paraId="6B0001FF" w14:textId="77777777" w:rsidR="00B80317" w:rsidRDefault="00B80317" w:rsidP="00643030">
      <w:pPr>
        <w:spacing w:after="0" w:line="276" w:lineRule="auto"/>
        <w:rPr>
          <w:rFonts w:ascii="Cambria" w:hAnsi="Cambria"/>
        </w:rPr>
      </w:pPr>
    </w:p>
    <w:p w14:paraId="54D7E6E9" w14:textId="77777777" w:rsidR="00B80317" w:rsidRDefault="00B80317" w:rsidP="00643030">
      <w:pPr>
        <w:spacing w:after="0" w:line="276" w:lineRule="auto"/>
        <w:rPr>
          <w:rFonts w:ascii="Cambria" w:hAnsi="Cambria"/>
        </w:rPr>
      </w:pPr>
    </w:p>
    <w:p w14:paraId="2F506BCE" w14:textId="77777777" w:rsidR="00B80317" w:rsidRDefault="00B80317" w:rsidP="00643030">
      <w:pPr>
        <w:spacing w:after="0" w:line="276" w:lineRule="auto"/>
        <w:rPr>
          <w:rFonts w:ascii="Cambria" w:hAnsi="Cambria"/>
        </w:rPr>
      </w:pPr>
    </w:p>
    <w:p w14:paraId="328B148C" w14:textId="77777777" w:rsidR="009A0D98" w:rsidRPr="00A84D91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9A0D98" w14:paraId="50EFEFB6" w14:textId="77777777" w:rsidTr="00634FA8">
        <w:tc>
          <w:tcPr>
            <w:tcW w:w="562" w:type="dxa"/>
            <w:shd w:val="clear" w:color="auto" w:fill="F2F2F2" w:themeFill="background1" w:themeFillShade="F2"/>
          </w:tcPr>
          <w:p w14:paraId="1CA01255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43EC07B1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9A0D98" w14:paraId="226C0FAD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1FCBEDDD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6D70FB78" w14:textId="77777777" w:rsidR="009A0D98" w:rsidRPr="00C919F4" w:rsidRDefault="009A0D98" w:rsidP="00634FA8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9A0D98" w14:paraId="1E3A7213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6A214AD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2FFE67F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’den fazla gözetmen olduğunda sağa bir sütun eklenebilir.</w:t>
            </w:r>
          </w:p>
        </w:tc>
      </w:tr>
      <w:tr w:rsidR="009A0D98" w14:paraId="74338128" w14:textId="77777777" w:rsidTr="00634FA8">
        <w:tc>
          <w:tcPr>
            <w:tcW w:w="562" w:type="dxa"/>
            <w:shd w:val="clear" w:color="auto" w:fill="FFFFFF" w:themeFill="background1"/>
          </w:tcPr>
          <w:p w14:paraId="433717DF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  <w:shd w:val="clear" w:color="auto" w:fill="FFFFFF" w:themeFill="background1"/>
          </w:tcPr>
          <w:p w14:paraId="339B9F1A" w14:textId="728B6674" w:rsidR="009A0D98" w:rsidRDefault="003579BD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Ders sayısı fazla olduğunda satır eklenebilir. Formun adında hangi sınav takvimi ilan edilecekse o kalmalı, diğer sınav adları silinmelidir.</w:t>
            </w:r>
          </w:p>
        </w:tc>
      </w:tr>
    </w:tbl>
    <w:p w14:paraId="24CA97F1" w14:textId="77777777" w:rsidR="00582640" w:rsidRPr="00A84D91" w:rsidRDefault="00582640" w:rsidP="00582640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0B33B5B2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59CE2988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Pr="00A84D91">
        <w:rPr>
          <w:rFonts w:ascii="Cambria" w:hAnsi="Cambria"/>
          <w:b/>
          <w:bCs/>
        </w:rPr>
        <w:t xml:space="preserve"> Fakültesi</w:t>
      </w:r>
    </w:p>
    <w:p w14:paraId="551C2544" w14:textId="77777777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>-202</w:t>
      </w:r>
      <w:r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 Eğitim-Öğretim Yılı </w:t>
      </w:r>
      <w:r>
        <w:rPr>
          <w:rFonts w:ascii="Cambria" w:hAnsi="Cambria"/>
          <w:b/>
          <w:bCs/>
        </w:rPr>
        <w:t>Bahar</w:t>
      </w:r>
      <w:r w:rsidRPr="00A84D91">
        <w:rPr>
          <w:rFonts w:ascii="Cambria" w:hAnsi="Cambria"/>
          <w:b/>
          <w:bCs/>
        </w:rPr>
        <w:t xml:space="preserve"> Yarıyılı </w:t>
      </w:r>
      <w:r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33CE79E5" w14:textId="0E9734DA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. Sınıf </w:t>
      </w:r>
      <w:r w:rsidR="00EE0EA7">
        <w:rPr>
          <w:rFonts w:ascii="Cambria" w:hAnsi="Cambria"/>
          <w:b/>
          <w:bCs/>
        </w:rPr>
        <w:t>Yarı Yıl Sonu</w:t>
      </w:r>
      <w:r>
        <w:rPr>
          <w:rFonts w:ascii="Cambria" w:hAnsi="Cambria"/>
          <w:b/>
          <w:bCs/>
        </w:rPr>
        <w:t xml:space="preserve"> Sınav Takvimi</w:t>
      </w:r>
    </w:p>
    <w:p w14:paraId="2A760DDA" w14:textId="77777777" w:rsidR="00643030" w:rsidRDefault="00643030" w:rsidP="00643030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32"/>
        <w:gridCol w:w="1598"/>
        <w:gridCol w:w="1598"/>
        <w:gridCol w:w="2736"/>
        <w:gridCol w:w="1598"/>
        <w:gridCol w:w="2618"/>
        <w:gridCol w:w="1970"/>
        <w:gridCol w:w="1526"/>
      </w:tblGrid>
      <w:tr w:rsidR="002B30CE" w14:paraId="16630638" w14:textId="77777777" w:rsidTr="00063569">
        <w:trPr>
          <w:trHeight w:val="567"/>
        </w:trPr>
        <w:tc>
          <w:tcPr>
            <w:tcW w:w="696" w:type="dxa"/>
            <w:shd w:val="clear" w:color="auto" w:fill="F2F2F2" w:themeFill="background1" w:themeFillShade="F2"/>
            <w:vAlign w:val="center"/>
          </w:tcPr>
          <w:p w14:paraId="0DFE328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6BE404DB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259B33C8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4E1E3AA0" w14:textId="77777777" w:rsidR="0064303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8BBE416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5B2A29A2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7B8C1F9D" w14:textId="09ED573B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</w:t>
            </w:r>
            <w:r w:rsidR="002B30CE">
              <w:rPr>
                <w:rFonts w:ascii="Cambria" w:hAnsi="Cambria"/>
                <w:b/>
                <w:bCs/>
                <w:sz w:val="20"/>
                <w:szCs w:val="20"/>
              </w:rPr>
              <w:t>ları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49A5BC3A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7632D003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926D83" w14:paraId="6F9157A2" w14:textId="77777777" w:rsidTr="00063569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FF24105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8ACEFE8" w14:textId="3AE70EFC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1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D7C5B77" w14:textId="6E296264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6CDC950" w14:textId="13BAAF7D" w:rsidR="00926D83" w:rsidRPr="002B30CE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02 YERELLEŞTİRME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FB0B6D0" w14:textId="14462CCA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9621E9B" w14:textId="5CFB75E6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43D005E" w14:textId="5A4EF475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343EABE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33CDA382" w14:textId="77777777" w:rsidTr="00063569">
        <w:tc>
          <w:tcPr>
            <w:tcW w:w="696" w:type="dxa"/>
            <w:shd w:val="clear" w:color="auto" w:fill="F2F2F2" w:themeFill="background1" w:themeFillShade="F2"/>
            <w:vAlign w:val="center"/>
          </w:tcPr>
          <w:p w14:paraId="35DBCF2C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5682034A" w14:textId="47ED5071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1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54C50CAB" w14:textId="7B68670F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6:30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2683CD58" w14:textId="3B7888F3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14 TOPLUM ÇEVİRMENLİĞİ II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29697EEA" w14:textId="22452CC8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4F369798" w14:textId="3F67C934" w:rsidR="00926D83" w:rsidRPr="002B30CE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7C629215" w14:textId="714E517E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6C8B3719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16447F42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3067B94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C8D136E" w14:textId="7300955C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2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B2F1311" w14:textId="351B7407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C8D3DBA" w14:textId="669A7408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04 ÇEVİRMENLİK MESLEĞİ ETİĞ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18612AA" w14:textId="1613E14D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F86D49C" w14:textId="1B4A0452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29717C7" w14:textId="6D20C5AC" w:rsidR="00926D83" w:rsidRPr="002B30CE" w:rsidRDefault="00F4211D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977DC1F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59865641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AA0ACD8" w14:textId="66B95F60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113B4D4" w14:textId="7C79089A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C0D2B78" w14:textId="2E6E2A7C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495736" w14:textId="6901792F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06 ÇEVİRİDE DÜZELTME VE SON OKUMA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A38A6F" w14:textId="051EA21A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50299AC" w14:textId="577D7E90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CE0AB1" w14:textId="0B1B5E3D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E7CEC69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40B7D028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96A954" w14:textId="708CE5B3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6EAD99F" w14:textId="76220E65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AABAE5C" w14:textId="1A4A2C2D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:3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74CD42B" w14:textId="7304C2D8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10 SOSYAL BİLİMLER METİNLERİ ÇEVİRİS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97439CD" w14:textId="32DE3355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ADA78E9" w14:textId="61C94F40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A5D8432" w14:textId="0A6798C5" w:rsidR="00926D83" w:rsidRPr="002B30CE" w:rsidRDefault="00F4211D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0A54E40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0434D23B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88CC6BB" w14:textId="6854FF95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BB0B0B4" w14:textId="124F9829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</w:t>
            </w:r>
            <w:r w:rsidR="00EE0EA7">
              <w:rPr>
                <w:rFonts w:ascii="Cambria" w:hAnsi="Cambria"/>
                <w:sz w:val="20"/>
                <w:szCs w:val="20"/>
              </w:rPr>
              <w:t>4</w:t>
            </w:r>
            <w:r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477A8C7" w14:textId="1D366318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92CDC2" w14:textId="3B238149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12 BİLGİSAYAR DESTEKLİ ÇEVİRİ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3EC61CB" w14:textId="309E7A0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E708C2C" w14:textId="6D3C0FFD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EBE759C" w14:textId="3A3E8988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BB2C4CE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0EFA6D4E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2873CF" w14:textId="1FDDE533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C5D3352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Bölümler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kendi</w:t>
            </w:r>
            <w:proofErr w:type="spellEnd"/>
          </w:p>
          <w:p w14:paraId="4E86B950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lastRenderedPageBreak/>
              <w:t>belirlediği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gün</w:t>
            </w:r>
            <w:proofErr w:type="spellEnd"/>
          </w:p>
          <w:p w14:paraId="21801AE4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ve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saatte</w:t>
            </w:r>
            <w:proofErr w:type="spellEnd"/>
          </w:p>
          <w:p w14:paraId="4A9454B9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yapacaklardır</w:t>
            </w:r>
            <w:proofErr w:type="spellEnd"/>
            <w:r>
              <w:rPr>
                <w:rFonts w:ascii="ArialMT" w:hAnsi="ArialMT" w:cs="ArialMT"/>
                <w:lang w:val="en-US"/>
              </w:rPr>
              <w:t>.</w:t>
            </w:r>
          </w:p>
          <w:p w14:paraId="37832A61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MEBBİS’de</w:t>
            </w:r>
            <w:proofErr w:type="spellEnd"/>
          </w:p>
          <w:p w14:paraId="3DFD97AA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belirlenen</w:t>
            </w:r>
            <w:proofErr w:type="spellEnd"/>
          </w:p>
          <w:p w14:paraId="44B03916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sınav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  <w:r>
              <w:rPr>
                <w:rFonts w:ascii="ArialMT" w:hAnsi="ArialMT" w:cs="ArialMT"/>
                <w:lang w:val="en-US"/>
              </w:rPr>
              <w:t>,</w:t>
            </w:r>
          </w:p>
          <w:p w14:paraId="378AE326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 xml:space="preserve">final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</w:p>
          <w:p w14:paraId="663900B2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olacaktır</w:t>
            </w:r>
            <w:proofErr w:type="spellEnd"/>
            <w:r>
              <w:rPr>
                <w:rFonts w:ascii="ArialMT" w:hAnsi="ArialMT" w:cs="ArialMT"/>
                <w:lang w:val="en-US"/>
              </w:rPr>
              <w:t>.</w:t>
            </w:r>
          </w:p>
          <w:p w14:paraId="33DC88FA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 xml:space="preserve">MEBSİS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</w:p>
          <w:p w14:paraId="2E7FB045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ve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Final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</w:p>
          <w:p w14:paraId="739A0B8C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aynı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olmak</w:t>
            </w:r>
            <w:proofErr w:type="spellEnd"/>
          </w:p>
          <w:p w14:paraId="45EFA4FD" w14:textId="77B9FACF" w:rsidR="00926D83" w:rsidRPr="002B30CE" w:rsidRDefault="00156E96" w:rsidP="00156E9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zorundadır</w:t>
            </w:r>
            <w:proofErr w:type="spellEnd"/>
            <w:r>
              <w:rPr>
                <w:rFonts w:ascii="ArialMT" w:hAnsi="ArialMT" w:cs="ArialMT"/>
                <w:lang w:val="en-US"/>
              </w:rPr>
              <w:t>.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332CDCA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lastRenderedPageBreak/>
              <w:t>Bölümler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kendi</w:t>
            </w:r>
            <w:proofErr w:type="spellEnd"/>
          </w:p>
          <w:p w14:paraId="5F0DB07F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lastRenderedPageBreak/>
              <w:t>belirlediği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gün</w:t>
            </w:r>
            <w:proofErr w:type="spellEnd"/>
          </w:p>
          <w:p w14:paraId="2B38EA7B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ve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saatte</w:t>
            </w:r>
            <w:proofErr w:type="spellEnd"/>
          </w:p>
          <w:p w14:paraId="41882B34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yapacaklardır</w:t>
            </w:r>
            <w:proofErr w:type="spellEnd"/>
            <w:r>
              <w:rPr>
                <w:rFonts w:ascii="ArialMT" w:hAnsi="ArialMT" w:cs="ArialMT"/>
                <w:lang w:val="en-US"/>
              </w:rPr>
              <w:t>.</w:t>
            </w:r>
          </w:p>
          <w:p w14:paraId="1FEE3E69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MEBBİS’de</w:t>
            </w:r>
            <w:proofErr w:type="spellEnd"/>
          </w:p>
          <w:p w14:paraId="11DD17CA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belirlenen</w:t>
            </w:r>
            <w:proofErr w:type="spellEnd"/>
          </w:p>
          <w:p w14:paraId="69E66B75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sınav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  <w:r>
              <w:rPr>
                <w:rFonts w:ascii="ArialMT" w:hAnsi="ArialMT" w:cs="ArialMT"/>
                <w:lang w:val="en-US"/>
              </w:rPr>
              <w:t>,</w:t>
            </w:r>
          </w:p>
          <w:p w14:paraId="47B567DB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 xml:space="preserve">final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</w:p>
          <w:p w14:paraId="155E1C2C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olacaktır</w:t>
            </w:r>
            <w:proofErr w:type="spellEnd"/>
            <w:r>
              <w:rPr>
                <w:rFonts w:ascii="ArialMT" w:hAnsi="ArialMT" w:cs="ArialMT"/>
                <w:lang w:val="en-US"/>
              </w:rPr>
              <w:t>.</w:t>
            </w:r>
          </w:p>
          <w:p w14:paraId="566B6EC4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 xml:space="preserve">MEBSİS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</w:p>
          <w:p w14:paraId="72854A8A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ve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Final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</w:p>
          <w:p w14:paraId="7E897B34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aynı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olmak</w:t>
            </w:r>
            <w:proofErr w:type="spellEnd"/>
          </w:p>
          <w:p w14:paraId="1599611E" w14:textId="7B486975" w:rsidR="00926D83" w:rsidRPr="002B30CE" w:rsidRDefault="00156E96" w:rsidP="00156E9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zorundadır</w:t>
            </w:r>
            <w:proofErr w:type="spellEnd"/>
            <w:r>
              <w:rPr>
                <w:rFonts w:ascii="ArialMT" w:hAnsi="ArialMT" w:cs="ArialMT"/>
                <w:lang w:val="en-US"/>
              </w:rPr>
              <w:t>.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044653F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lastRenderedPageBreak/>
              <w:t xml:space="preserve">PFE401 </w:t>
            </w:r>
            <w:proofErr w:type="spellStart"/>
            <w:r>
              <w:rPr>
                <w:rFonts w:ascii="ArialMT" w:hAnsi="ArialMT" w:cs="ArialMT"/>
                <w:lang w:val="en-US"/>
              </w:rPr>
              <w:t>Öğretmenlik</w:t>
            </w:r>
            <w:proofErr w:type="spellEnd"/>
          </w:p>
          <w:p w14:paraId="382F8242" w14:textId="6AED0072" w:rsidR="00926D83" w:rsidRPr="002B30CE" w:rsidRDefault="00156E96" w:rsidP="00156E96">
            <w:pPr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Uygulaması</w:t>
            </w:r>
            <w:proofErr w:type="spellEnd"/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5757BFC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Bölümler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kendi</w:t>
            </w:r>
            <w:proofErr w:type="spellEnd"/>
          </w:p>
          <w:p w14:paraId="17224353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lastRenderedPageBreak/>
              <w:t>belirlediği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gün</w:t>
            </w:r>
            <w:proofErr w:type="spellEnd"/>
          </w:p>
          <w:p w14:paraId="187D734A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ve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saatte</w:t>
            </w:r>
            <w:proofErr w:type="spellEnd"/>
          </w:p>
          <w:p w14:paraId="1FBC90D6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yapacaklardır</w:t>
            </w:r>
            <w:proofErr w:type="spellEnd"/>
            <w:r>
              <w:rPr>
                <w:rFonts w:ascii="ArialMT" w:hAnsi="ArialMT" w:cs="ArialMT"/>
                <w:lang w:val="en-US"/>
              </w:rPr>
              <w:t>.</w:t>
            </w:r>
          </w:p>
          <w:p w14:paraId="200D2900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MEBBİS’de</w:t>
            </w:r>
            <w:proofErr w:type="spellEnd"/>
          </w:p>
          <w:p w14:paraId="33EAB4E0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belirlenen</w:t>
            </w:r>
            <w:proofErr w:type="spellEnd"/>
          </w:p>
          <w:p w14:paraId="4E29C0FA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sınav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  <w:r>
              <w:rPr>
                <w:rFonts w:ascii="ArialMT" w:hAnsi="ArialMT" w:cs="ArialMT"/>
                <w:lang w:val="en-US"/>
              </w:rPr>
              <w:t>,</w:t>
            </w:r>
          </w:p>
          <w:p w14:paraId="32DD1B3A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 xml:space="preserve">final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</w:p>
          <w:p w14:paraId="676A42D4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olacaktır</w:t>
            </w:r>
            <w:proofErr w:type="spellEnd"/>
            <w:r>
              <w:rPr>
                <w:rFonts w:ascii="ArialMT" w:hAnsi="ArialMT" w:cs="ArialMT"/>
                <w:lang w:val="en-US"/>
              </w:rPr>
              <w:t>.</w:t>
            </w:r>
          </w:p>
          <w:p w14:paraId="7292B925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 xml:space="preserve">MEBSİS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</w:p>
          <w:p w14:paraId="01D5C37F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ve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Final </w:t>
            </w:r>
            <w:proofErr w:type="spellStart"/>
            <w:r>
              <w:rPr>
                <w:rFonts w:ascii="ArialMT" w:hAnsi="ArialMT" w:cs="ArialMT"/>
                <w:lang w:val="en-US"/>
              </w:rPr>
              <w:t>notu</w:t>
            </w:r>
            <w:proofErr w:type="spellEnd"/>
          </w:p>
          <w:p w14:paraId="00B986C7" w14:textId="77777777" w:rsidR="00156E96" w:rsidRDefault="00156E96" w:rsidP="00156E96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aynı</w:t>
            </w:r>
            <w:proofErr w:type="spellEnd"/>
            <w:r>
              <w:rPr>
                <w:rFonts w:ascii="ArialMT" w:hAnsi="ArialMT" w:cs="ArialMT"/>
                <w:lang w:val="en-US"/>
              </w:rPr>
              <w:t xml:space="preserve"> </w:t>
            </w:r>
            <w:proofErr w:type="spellStart"/>
            <w:r>
              <w:rPr>
                <w:rFonts w:ascii="ArialMT" w:hAnsi="ArialMT" w:cs="ArialMT"/>
                <w:lang w:val="en-US"/>
              </w:rPr>
              <w:t>olmak</w:t>
            </w:r>
            <w:proofErr w:type="spellEnd"/>
          </w:p>
          <w:p w14:paraId="11A4E6F6" w14:textId="68743724" w:rsidR="00926D83" w:rsidRPr="002B30CE" w:rsidRDefault="00156E96" w:rsidP="00156E9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ArialMT" w:hAnsi="ArialMT" w:cs="ArialMT"/>
                <w:lang w:val="en-US"/>
              </w:rPr>
              <w:t>zorundadır</w:t>
            </w:r>
            <w:proofErr w:type="spellEnd"/>
            <w:r>
              <w:rPr>
                <w:rFonts w:ascii="ArialMT" w:hAnsi="ArialMT" w:cs="ArialMT"/>
                <w:lang w:val="en-US"/>
              </w:rPr>
              <w:t>.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E3D1BB1" w14:textId="139012E2" w:rsidR="00926D83" w:rsidRPr="002B30CE" w:rsidRDefault="00156E96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-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95C5B93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731DD10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2624AB8B" w14:textId="77777777" w:rsidTr="00B80317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FFA5D22" w14:textId="67D5B881" w:rsidR="00926D83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2D3C083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08D3ACC" w14:textId="77777777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5154DBB" w14:textId="77777777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53E82C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6FEB686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4AD2B04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2580781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746FE49A" w14:textId="77777777" w:rsidTr="00B80317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BA6A6A1" w14:textId="03A1E0CF" w:rsidR="00926D83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5349FA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49CD58" w14:textId="77777777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57746C" w14:textId="77777777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D1A29B3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FBEA965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0755AB6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125DBDA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17D2ED6A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FC0340" w14:textId="73C0374B" w:rsidR="00926D83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157895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5BFA6CD" w14:textId="77777777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46EC290" w14:textId="77777777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2B0213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4FB852C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309C89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3F20C69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5946A63D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78F7E630" w14:textId="5780B858" w:rsidR="00926D83" w:rsidRPr="002A4871" w:rsidRDefault="00926D83" w:rsidP="00926D83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06645418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51FADFB4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2064E511" w14:textId="77777777" w:rsidR="00643030" w:rsidRDefault="00643030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087640F1" w14:textId="77777777" w:rsidR="002B30CE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6CEAEB15" w14:textId="77777777" w:rsidR="002B30CE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5D63FDD6" w14:textId="77777777" w:rsidR="00B80317" w:rsidRDefault="00B80317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1DCA5918" w14:textId="77777777" w:rsidR="002B30CE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094FF32D" w14:textId="77777777" w:rsidR="002B30CE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45963EE1" w14:textId="77777777" w:rsidR="009A0D98" w:rsidRPr="00A84D91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9A0D98" w14:paraId="123584FB" w14:textId="77777777" w:rsidTr="00634FA8">
        <w:tc>
          <w:tcPr>
            <w:tcW w:w="562" w:type="dxa"/>
            <w:shd w:val="clear" w:color="auto" w:fill="F2F2F2" w:themeFill="background1" w:themeFillShade="F2"/>
          </w:tcPr>
          <w:p w14:paraId="2FF70EBD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33FD29B3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9A0D98" w14:paraId="75E2A20F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2A3B5991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41E7D4FC" w14:textId="77777777" w:rsidR="009A0D98" w:rsidRPr="00C919F4" w:rsidRDefault="009A0D98" w:rsidP="00634FA8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9A0D98" w14:paraId="77FA6C3A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270037A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E4213B1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’den fazla gözetmen olduğunda sağa bir sütun eklenebilir.</w:t>
            </w:r>
          </w:p>
        </w:tc>
      </w:tr>
      <w:tr w:rsidR="009A0D98" w14:paraId="456F8753" w14:textId="77777777" w:rsidTr="00634FA8">
        <w:tc>
          <w:tcPr>
            <w:tcW w:w="562" w:type="dxa"/>
            <w:shd w:val="clear" w:color="auto" w:fill="FFFFFF" w:themeFill="background1"/>
          </w:tcPr>
          <w:p w14:paraId="5D16E1E2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  <w:shd w:val="clear" w:color="auto" w:fill="FFFFFF" w:themeFill="background1"/>
          </w:tcPr>
          <w:p w14:paraId="51E47BD5" w14:textId="1944E019" w:rsidR="009A0D98" w:rsidRDefault="003579BD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Ders sayısı fazla olduğunda satır eklenebilir. Formun adında hangi sınav takvimi ilan edilecekse o kalmalı, diğer sınav adları silinmelidir.</w:t>
            </w:r>
          </w:p>
        </w:tc>
      </w:tr>
    </w:tbl>
    <w:p w14:paraId="121AEE28" w14:textId="77777777" w:rsidR="005F31C9" w:rsidRDefault="005F31C9" w:rsidP="00C30EC8">
      <w:pPr>
        <w:pStyle w:val="AralkYok"/>
        <w:rPr>
          <w:rFonts w:ascii="Cambria" w:hAnsi="Cambria"/>
          <w:b/>
          <w:bCs/>
        </w:rPr>
      </w:pPr>
    </w:p>
    <w:p w14:paraId="55FE45CB" w14:textId="77777777" w:rsidR="00C348F6" w:rsidRDefault="00C348F6" w:rsidP="00C30EC8">
      <w:pPr>
        <w:pStyle w:val="AralkYok"/>
        <w:rPr>
          <w:rFonts w:ascii="Cambria" w:hAnsi="Cambria"/>
          <w:b/>
          <w:bCs/>
        </w:rPr>
      </w:pPr>
    </w:p>
    <w:p w14:paraId="272A661F" w14:textId="0D1411DF" w:rsidR="00C30EC8" w:rsidRPr="00C30EC8" w:rsidRDefault="00C30EC8" w:rsidP="00C30EC8">
      <w:pPr>
        <w:pStyle w:val="AralkYok"/>
        <w:rPr>
          <w:rFonts w:ascii="Cambria" w:hAnsi="Cambria"/>
          <w:b/>
          <w:bCs/>
        </w:rPr>
      </w:pPr>
      <w:r w:rsidRPr="00C30EC8">
        <w:rPr>
          <w:rFonts w:ascii="Cambria" w:hAnsi="Cambria"/>
          <w:b/>
          <w:bCs/>
        </w:rPr>
        <w:t>REVİZYON BİLGİLERİ</w:t>
      </w:r>
    </w:p>
    <w:p w14:paraId="209C7BDF" w14:textId="77777777" w:rsidR="00C30EC8" w:rsidRPr="00C30EC8" w:rsidRDefault="00C30EC8" w:rsidP="00C30EC8">
      <w:pPr>
        <w:pStyle w:val="AralkYok"/>
      </w:pPr>
    </w:p>
    <w:tbl>
      <w:tblPr>
        <w:tblStyle w:val="DzTablo1"/>
        <w:tblW w:w="5000" w:type="pct"/>
        <w:tblLook w:val="04A0" w:firstRow="1" w:lastRow="0" w:firstColumn="1" w:lastColumn="0" w:noHBand="0" w:noVBand="1"/>
      </w:tblPr>
      <w:tblGrid>
        <w:gridCol w:w="1696"/>
        <w:gridCol w:w="1867"/>
        <w:gridCol w:w="10713"/>
      </w:tblGrid>
      <w:tr w:rsidR="00C30EC8" w:rsidRPr="00C30EC8" w14:paraId="7F9F4C42" w14:textId="77777777" w:rsidTr="001A5B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  <w:shd w:val="clear" w:color="auto" w:fill="F2F2F2" w:themeFill="background1" w:themeFillShade="F2"/>
            <w:vAlign w:val="center"/>
          </w:tcPr>
          <w:p w14:paraId="2E48CDDD" w14:textId="77777777" w:rsidR="00C30EC8" w:rsidRPr="00C30EC8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t>Revizyon</w:t>
            </w:r>
          </w:p>
          <w:p w14:paraId="3A0E6570" w14:textId="77777777" w:rsidR="00C30EC8" w:rsidRPr="00C30EC8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lastRenderedPageBreak/>
              <w:t>No</w:t>
            </w: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55563E78" w14:textId="77777777" w:rsidR="00C30EC8" w:rsidRPr="00C30EC8" w:rsidRDefault="00C30EC8" w:rsidP="00A82D1F">
            <w:pPr>
              <w:pStyle w:val="AralkYok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lastRenderedPageBreak/>
              <w:t>Revizyon</w:t>
            </w:r>
          </w:p>
          <w:p w14:paraId="68A7780E" w14:textId="77777777" w:rsidR="00C30EC8" w:rsidRPr="00C30EC8" w:rsidRDefault="00C30EC8" w:rsidP="00A82D1F">
            <w:pPr>
              <w:pStyle w:val="AralkYok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lastRenderedPageBreak/>
              <w:t>Tarihi</w:t>
            </w:r>
          </w:p>
        </w:tc>
        <w:tc>
          <w:tcPr>
            <w:tcW w:w="3752" w:type="pct"/>
            <w:shd w:val="clear" w:color="auto" w:fill="F2F2F2" w:themeFill="background1" w:themeFillShade="F2"/>
            <w:vAlign w:val="center"/>
          </w:tcPr>
          <w:p w14:paraId="7BB59197" w14:textId="77777777" w:rsidR="00C30EC8" w:rsidRPr="00C30EC8" w:rsidRDefault="00C30EC8" w:rsidP="00A82D1F">
            <w:pPr>
              <w:pStyle w:val="AralkYok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lastRenderedPageBreak/>
              <w:t>Revizyon Açıklaması</w:t>
            </w:r>
          </w:p>
        </w:tc>
      </w:tr>
      <w:tr w:rsidR="00C30EC8" w:rsidRPr="00692291" w14:paraId="6DA99B2E" w14:textId="77777777" w:rsidTr="001A5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  <w:shd w:val="clear" w:color="auto" w:fill="auto"/>
            <w:vAlign w:val="center"/>
          </w:tcPr>
          <w:p w14:paraId="1D3D6A4D" w14:textId="77777777" w:rsidR="00C30EC8" w:rsidRPr="00654018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</w:rPr>
            </w:pPr>
            <w:r w:rsidRPr="00654018">
              <w:rPr>
                <w:rFonts w:ascii="Cambria" w:hAnsi="Cambria"/>
                <w:b w:val="0"/>
              </w:rPr>
              <w:t>0</w:t>
            </w:r>
          </w:p>
        </w:tc>
        <w:tc>
          <w:tcPr>
            <w:tcW w:w="654" w:type="pct"/>
            <w:shd w:val="clear" w:color="auto" w:fill="auto"/>
            <w:vAlign w:val="center"/>
          </w:tcPr>
          <w:p w14:paraId="5823DC38" w14:textId="77777777" w:rsidR="00C30EC8" w:rsidRPr="00692291" w:rsidRDefault="00C30EC8" w:rsidP="00A82D1F">
            <w:pPr>
              <w:pStyle w:val="AralkYok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692291">
              <w:rPr>
                <w:rFonts w:ascii="Cambria" w:hAnsi="Cambria"/>
              </w:rPr>
              <w:t>-</w:t>
            </w:r>
          </w:p>
        </w:tc>
        <w:tc>
          <w:tcPr>
            <w:tcW w:w="3752" w:type="pct"/>
            <w:shd w:val="clear" w:color="auto" w:fill="auto"/>
            <w:vAlign w:val="center"/>
          </w:tcPr>
          <w:p w14:paraId="72C43EC9" w14:textId="77777777" w:rsidR="00C30EC8" w:rsidRPr="00692291" w:rsidRDefault="00C30EC8" w:rsidP="00A82D1F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692291">
              <w:rPr>
                <w:rFonts w:ascii="Cambria" w:hAnsi="Cambria"/>
              </w:rPr>
              <w:t>İlk yayın.</w:t>
            </w:r>
          </w:p>
        </w:tc>
      </w:tr>
    </w:tbl>
    <w:p w14:paraId="1EB31EC9" w14:textId="77777777" w:rsidR="00C30EC8" w:rsidRDefault="00C30EC8" w:rsidP="00C30EC8">
      <w:pPr>
        <w:pStyle w:val="AralkYok"/>
      </w:pPr>
    </w:p>
    <w:p w14:paraId="7BAC9704" w14:textId="77777777" w:rsidR="00C30EC8" w:rsidRDefault="00C30EC8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6832CA7" w14:textId="77777777" w:rsidR="00C30EC8" w:rsidRDefault="00C30EC8" w:rsidP="00BC7571">
      <w:pPr>
        <w:pStyle w:val="AralkYok"/>
        <w:rPr>
          <w:rFonts w:ascii="Cambria" w:hAnsi="Cambria"/>
          <w:b/>
          <w:bCs/>
          <w:color w:val="002060"/>
        </w:rPr>
      </w:pPr>
    </w:p>
    <w:sectPr w:rsidR="00C30EC8" w:rsidSect="005E41C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134" w:right="1418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E07DC6" w14:textId="77777777" w:rsidR="00F630CD" w:rsidRDefault="00F630CD" w:rsidP="00534F7F">
      <w:pPr>
        <w:spacing w:after="0" w:line="240" w:lineRule="auto"/>
      </w:pPr>
      <w:r>
        <w:separator/>
      </w:r>
    </w:p>
  </w:endnote>
  <w:endnote w:type="continuationSeparator" w:id="0">
    <w:p w14:paraId="33FF80A4" w14:textId="77777777" w:rsidR="00F630CD" w:rsidRDefault="00F630CD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48C0BD" w14:textId="77777777" w:rsidR="00C074BD" w:rsidRDefault="00C074B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ABD51C" w14:textId="77777777" w:rsidR="00A354CE" w:rsidRPr="00893606" w:rsidRDefault="00A354CE" w:rsidP="00982AF3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2"/>
      <w:gridCol w:w="260"/>
      <w:gridCol w:w="4294"/>
      <w:gridCol w:w="420"/>
      <w:gridCol w:w="2420"/>
      <w:gridCol w:w="311"/>
      <w:gridCol w:w="4229"/>
      <w:gridCol w:w="1240"/>
    </w:tblGrid>
    <w:tr w:rsidR="00534F7F" w:rsidRPr="0081560B" w14:paraId="716C286B" w14:textId="77777777" w:rsidTr="00A8697D">
      <w:trPr>
        <w:trHeight w:val="559"/>
      </w:trPr>
      <w:tc>
        <w:tcPr>
          <w:tcW w:w="389" w:type="pct"/>
        </w:tcPr>
        <w:p w14:paraId="141B4A79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Adres</w:t>
          </w:r>
        </w:p>
      </w:tc>
      <w:tc>
        <w:tcPr>
          <w:tcW w:w="91" w:type="pct"/>
        </w:tcPr>
        <w:p w14:paraId="7604B961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</w:tc>
      <w:tc>
        <w:tcPr>
          <w:tcW w:w="1503" w:type="pct"/>
        </w:tcPr>
        <w:p w14:paraId="2E48ABA3" w14:textId="56EEBF06" w:rsidR="00534F7F" w:rsidRPr="0081560B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534F7F">
            <w:rPr>
              <w:rFonts w:ascii="Cambria" w:hAnsi="Cambria"/>
              <w:sz w:val="16"/>
              <w:szCs w:val="16"/>
            </w:rPr>
            <w:t>Rektörlüğü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DB5809">
            <w:rPr>
              <w:rFonts w:ascii="Cambria" w:hAnsi="Cambria"/>
              <w:sz w:val="16"/>
              <w:szCs w:val="16"/>
            </w:rPr>
            <w:t>80000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Merkez/</w:t>
          </w:r>
          <w:r w:rsidR="00DB5809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147" w:type="pct"/>
        </w:tcPr>
        <w:p w14:paraId="34ED472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847" w:type="pct"/>
        </w:tcPr>
        <w:p w14:paraId="0DD0AE0B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Telefon</w:t>
          </w:r>
        </w:p>
        <w:p w14:paraId="19B198EA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İnternet Adresi</w:t>
          </w:r>
        </w:p>
        <w:p w14:paraId="4D441655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E-Posta</w:t>
          </w:r>
        </w:p>
      </w:tc>
      <w:tc>
        <w:tcPr>
          <w:tcW w:w="109" w:type="pct"/>
        </w:tcPr>
        <w:p w14:paraId="4819A61A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  <w:p w14:paraId="1B060A84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  <w:p w14:paraId="51CE1FFA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</w:tc>
      <w:tc>
        <w:tcPr>
          <w:tcW w:w="1480" w:type="pct"/>
        </w:tcPr>
        <w:p w14:paraId="6BAD923C" w14:textId="218950A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 w:rsidR="0085093C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85093C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4E60FA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434" w:type="pct"/>
        </w:tcPr>
        <w:p w14:paraId="6D9111FE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 xml:space="preserve">Sayfa 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begin"/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instrText>PAGE  \* Arabic  \* MERGEFORMAT</w:instrTex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separate"/>
          </w:r>
          <w:r w:rsidR="0054551E" w:rsidRPr="00982AF3">
            <w:rPr>
              <w:rFonts w:ascii="Cambria" w:hAnsi="Cambria"/>
              <w:b/>
              <w:bCs/>
              <w:noProof/>
              <w:color w:val="AE535C"/>
              <w:sz w:val="16"/>
              <w:szCs w:val="16"/>
            </w:rPr>
            <w:t>1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end"/>
          </w:r>
          <w:r w:rsidRPr="00982AF3">
            <w:rPr>
              <w:rFonts w:ascii="Cambria" w:hAnsi="Cambria"/>
              <w:color w:val="AE535C"/>
              <w:sz w:val="16"/>
              <w:szCs w:val="16"/>
            </w:rPr>
            <w:t xml:space="preserve"> / 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begin"/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instrText>NUMPAGES  \* Arabic  \* MERGEFORMAT</w:instrTex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separate"/>
          </w:r>
          <w:r w:rsidR="0054551E" w:rsidRPr="00982AF3">
            <w:rPr>
              <w:rFonts w:ascii="Cambria" w:hAnsi="Cambria"/>
              <w:b/>
              <w:bCs/>
              <w:noProof/>
              <w:color w:val="AE535C"/>
              <w:sz w:val="16"/>
              <w:szCs w:val="16"/>
            </w:rPr>
            <w:t>1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EBD6C9" w14:textId="77777777" w:rsidR="00C074BD" w:rsidRDefault="00C074B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74DC9D" w14:textId="77777777" w:rsidR="00F630CD" w:rsidRDefault="00F630CD" w:rsidP="00534F7F">
      <w:pPr>
        <w:spacing w:after="0" w:line="240" w:lineRule="auto"/>
      </w:pPr>
      <w:r>
        <w:separator/>
      </w:r>
    </w:p>
  </w:footnote>
  <w:footnote w:type="continuationSeparator" w:id="0">
    <w:p w14:paraId="5077B28F" w14:textId="77777777" w:rsidR="00F630CD" w:rsidRDefault="00F630CD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5970B4" w14:textId="77777777" w:rsidR="00C074BD" w:rsidRDefault="00C074B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72"/>
      <w:gridCol w:w="7426"/>
      <w:gridCol w:w="1559"/>
      <w:gridCol w:w="1524"/>
    </w:tblGrid>
    <w:tr w:rsidR="00534F7F" w14:paraId="59F5DB5B" w14:textId="77777777" w:rsidTr="00132612">
      <w:trPr>
        <w:trHeight w:val="189"/>
      </w:trPr>
      <w:tc>
        <w:tcPr>
          <w:tcW w:w="1321" w:type="pct"/>
          <w:vMerge w:val="restart"/>
        </w:tcPr>
        <w:p w14:paraId="02FBB311" w14:textId="1CC2CF1D" w:rsidR="00534F7F" w:rsidRDefault="00400D73" w:rsidP="00534F7F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78903A96" wp14:editId="33203AC2">
                <wp:simplePos x="0" y="0"/>
                <wp:positionH relativeFrom="column">
                  <wp:posOffset>-72390</wp:posOffset>
                </wp:positionH>
                <wp:positionV relativeFrom="paragraph">
                  <wp:posOffset>-635</wp:posOffset>
                </wp:positionV>
                <wp:extent cx="447675" cy="533400"/>
                <wp:effectExtent l="0" t="0" r="9525" b="0"/>
                <wp:wrapNone/>
                <wp:docPr id="105929737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600" w:type="pct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15A714AF" w:rsidR="00534F7F" w:rsidRPr="00145C74" w:rsidRDefault="005B47FC" w:rsidP="00666082">
          <w:pPr>
            <w:pStyle w:val="AralkYok"/>
            <w:jc w:val="center"/>
            <w:rPr>
              <w:rFonts w:ascii="Cambria" w:hAnsi="Cambria"/>
              <w:b/>
              <w:bCs/>
              <w:color w:val="002060"/>
            </w:rPr>
          </w:pPr>
          <w:r>
            <w:rPr>
              <w:rFonts w:ascii="Cambria" w:hAnsi="Cambria"/>
              <w:b/>
            </w:rPr>
            <w:t>ARA SINAV-YARI YIL SONU SINAVI-BÜTÜNLEME SINAVI İLAN FORMU</w:t>
          </w:r>
        </w:p>
      </w:tc>
      <w:tc>
        <w:tcPr>
          <w:tcW w:w="546" w:type="pct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533" w:type="pct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1B8FA340" w:rsidR="00534F7F" w:rsidRPr="00982AF3" w:rsidRDefault="00C074BD" w:rsidP="00B4231B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>
            <w:rPr>
              <w:rFonts w:ascii="Cambria" w:hAnsi="Cambria"/>
              <w:color w:val="AE535C"/>
              <w:sz w:val="16"/>
              <w:szCs w:val="16"/>
              <w:lang w:val="en-US"/>
            </w:rPr>
            <w:t>OKÜ.</w:t>
          </w:r>
          <w:r w:rsidR="00E04E64">
            <w:rPr>
              <w:rFonts w:ascii="Cambria" w:hAnsi="Cambria"/>
              <w:color w:val="AE535C"/>
              <w:sz w:val="16"/>
              <w:szCs w:val="16"/>
              <w:lang w:val="en-US"/>
            </w:rPr>
            <w:t>Ö</w:t>
          </w:r>
          <w:r>
            <w:rPr>
              <w:rFonts w:ascii="Cambria" w:hAnsi="Cambria"/>
              <w:color w:val="AE535C"/>
              <w:sz w:val="16"/>
              <w:szCs w:val="16"/>
              <w:lang w:val="en-US"/>
            </w:rPr>
            <w:t>İDB.FR.0037</w:t>
          </w:r>
        </w:p>
      </w:tc>
    </w:tr>
    <w:tr w:rsidR="00534F7F" w14:paraId="12D65C24" w14:textId="77777777" w:rsidTr="00132612">
      <w:trPr>
        <w:trHeight w:val="187"/>
      </w:trPr>
      <w:tc>
        <w:tcPr>
          <w:tcW w:w="1321" w:type="pct"/>
          <w:vMerge/>
        </w:tcPr>
        <w:p w14:paraId="47ED212D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982AF3" w:rsidRDefault="001C07D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01.06.2023</w:t>
          </w:r>
        </w:p>
      </w:tc>
    </w:tr>
    <w:tr w:rsidR="00534F7F" w14:paraId="743B4B26" w14:textId="77777777" w:rsidTr="00132612">
      <w:trPr>
        <w:trHeight w:val="187"/>
      </w:trPr>
      <w:tc>
        <w:tcPr>
          <w:tcW w:w="1321" w:type="pct"/>
          <w:vMerge/>
        </w:tcPr>
        <w:p w14:paraId="4499844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982AF3" w:rsidRDefault="00534F7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-</w:t>
          </w:r>
          <w:r w:rsidR="006D4ECF" w:rsidRPr="00982AF3">
            <w:rPr>
              <w:rFonts w:ascii="Cambria" w:hAnsi="Cambria"/>
              <w:color w:val="AE535C"/>
              <w:sz w:val="16"/>
              <w:szCs w:val="16"/>
            </w:rPr>
            <w:t>-</w:t>
          </w:r>
        </w:p>
      </w:tc>
    </w:tr>
    <w:tr w:rsidR="00534F7F" w14:paraId="08E053B0" w14:textId="77777777" w:rsidTr="00132612">
      <w:trPr>
        <w:trHeight w:val="220"/>
      </w:trPr>
      <w:tc>
        <w:tcPr>
          <w:tcW w:w="1321" w:type="pct"/>
          <w:vMerge/>
        </w:tcPr>
        <w:p w14:paraId="21BEE8EB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982AF3" w:rsidRDefault="00534F7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0</w:t>
          </w:r>
          <w:r w:rsidR="006D4ECF" w:rsidRPr="00982AF3">
            <w:rPr>
              <w:rFonts w:ascii="Cambria" w:hAnsi="Cambria"/>
              <w:color w:val="AE535C"/>
              <w:sz w:val="16"/>
              <w:szCs w:val="16"/>
            </w:rPr>
            <w:t>0</w:t>
          </w:r>
        </w:p>
      </w:tc>
    </w:tr>
  </w:tbl>
  <w:p w14:paraId="20F72955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1671C" w14:textId="77777777" w:rsidR="00C074BD" w:rsidRDefault="00C074BD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tTA3NDA0NjU3NjVS0lEKTi0uzszPAykwrAUAzFLncCwAAAA="/>
  </w:docVars>
  <w:rsids>
    <w:rsidRoot w:val="0064705C"/>
    <w:rsid w:val="0001650A"/>
    <w:rsid w:val="00035C4E"/>
    <w:rsid w:val="000446BD"/>
    <w:rsid w:val="00046DB0"/>
    <w:rsid w:val="00063569"/>
    <w:rsid w:val="00093FBF"/>
    <w:rsid w:val="00094ECA"/>
    <w:rsid w:val="000A3CB0"/>
    <w:rsid w:val="000B27A7"/>
    <w:rsid w:val="000B2847"/>
    <w:rsid w:val="000C5D4A"/>
    <w:rsid w:val="000C7FDF"/>
    <w:rsid w:val="000E05C8"/>
    <w:rsid w:val="00121A77"/>
    <w:rsid w:val="00132612"/>
    <w:rsid w:val="00145C74"/>
    <w:rsid w:val="00156E96"/>
    <w:rsid w:val="00164950"/>
    <w:rsid w:val="0016547C"/>
    <w:rsid w:val="00172ADA"/>
    <w:rsid w:val="00174AFC"/>
    <w:rsid w:val="001842CA"/>
    <w:rsid w:val="001A5B4A"/>
    <w:rsid w:val="001B3A2C"/>
    <w:rsid w:val="001C07DF"/>
    <w:rsid w:val="001C49CA"/>
    <w:rsid w:val="001C61BC"/>
    <w:rsid w:val="001E299A"/>
    <w:rsid w:val="001E4B9D"/>
    <w:rsid w:val="001E59B8"/>
    <w:rsid w:val="001E7A61"/>
    <w:rsid w:val="001F6791"/>
    <w:rsid w:val="00206D95"/>
    <w:rsid w:val="00207F9B"/>
    <w:rsid w:val="00214C32"/>
    <w:rsid w:val="00236E1E"/>
    <w:rsid w:val="00240ED2"/>
    <w:rsid w:val="00253E88"/>
    <w:rsid w:val="002543E7"/>
    <w:rsid w:val="00273CDA"/>
    <w:rsid w:val="002742B8"/>
    <w:rsid w:val="00297408"/>
    <w:rsid w:val="002A4871"/>
    <w:rsid w:val="002B16DC"/>
    <w:rsid w:val="002B30CE"/>
    <w:rsid w:val="002B5006"/>
    <w:rsid w:val="002D2C3E"/>
    <w:rsid w:val="002E040F"/>
    <w:rsid w:val="002E0F6C"/>
    <w:rsid w:val="002F3BF7"/>
    <w:rsid w:val="003230A8"/>
    <w:rsid w:val="003247C0"/>
    <w:rsid w:val="0033704B"/>
    <w:rsid w:val="003372D6"/>
    <w:rsid w:val="00340B58"/>
    <w:rsid w:val="003507AD"/>
    <w:rsid w:val="003579BD"/>
    <w:rsid w:val="00366A77"/>
    <w:rsid w:val="00371321"/>
    <w:rsid w:val="00393BCE"/>
    <w:rsid w:val="003B1CE4"/>
    <w:rsid w:val="003C1489"/>
    <w:rsid w:val="003C5D0E"/>
    <w:rsid w:val="003E2D50"/>
    <w:rsid w:val="003E2E0E"/>
    <w:rsid w:val="003F2F12"/>
    <w:rsid w:val="00400D73"/>
    <w:rsid w:val="004023B0"/>
    <w:rsid w:val="0040537E"/>
    <w:rsid w:val="00415165"/>
    <w:rsid w:val="00416A3E"/>
    <w:rsid w:val="0045674B"/>
    <w:rsid w:val="00467793"/>
    <w:rsid w:val="0047346F"/>
    <w:rsid w:val="004A71BF"/>
    <w:rsid w:val="004B0954"/>
    <w:rsid w:val="004B6E95"/>
    <w:rsid w:val="004C4899"/>
    <w:rsid w:val="004D475C"/>
    <w:rsid w:val="004D63B7"/>
    <w:rsid w:val="004E0340"/>
    <w:rsid w:val="004E0632"/>
    <w:rsid w:val="004E60FA"/>
    <w:rsid w:val="004F27F3"/>
    <w:rsid w:val="004F3D73"/>
    <w:rsid w:val="005129E0"/>
    <w:rsid w:val="00526782"/>
    <w:rsid w:val="005320C1"/>
    <w:rsid w:val="005349BE"/>
    <w:rsid w:val="00534F7F"/>
    <w:rsid w:val="00541729"/>
    <w:rsid w:val="00544472"/>
    <w:rsid w:val="0054551E"/>
    <w:rsid w:val="00551032"/>
    <w:rsid w:val="00551930"/>
    <w:rsid w:val="00551B24"/>
    <w:rsid w:val="005624F3"/>
    <w:rsid w:val="005678D7"/>
    <w:rsid w:val="00582640"/>
    <w:rsid w:val="005945E0"/>
    <w:rsid w:val="005A44A0"/>
    <w:rsid w:val="005B47FC"/>
    <w:rsid w:val="005B5AD0"/>
    <w:rsid w:val="005C2B2B"/>
    <w:rsid w:val="005C713E"/>
    <w:rsid w:val="005D20C8"/>
    <w:rsid w:val="005E41CF"/>
    <w:rsid w:val="005E6628"/>
    <w:rsid w:val="005F31C9"/>
    <w:rsid w:val="005F5391"/>
    <w:rsid w:val="006051D8"/>
    <w:rsid w:val="00607B83"/>
    <w:rsid w:val="00611613"/>
    <w:rsid w:val="0061636C"/>
    <w:rsid w:val="0061689B"/>
    <w:rsid w:val="00631AA4"/>
    <w:rsid w:val="0063499B"/>
    <w:rsid w:val="00635A92"/>
    <w:rsid w:val="00643030"/>
    <w:rsid w:val="0064705C"/>
    <w:rsid w:val="00650FCD"/>
    <w:rsid w:val="00654647"/>
    <w:rsid w:val="00657147"/>
    <w:rsid w:val="00662354"/>
    <w:rsid w:val="0066321E"/>
    <w:rsid w:val="00666082"/>
    <w:rsid w:val="006918EC"/>
    <w:rsid w:val="0069301B"/>
    <w:rsid w:val="00697C10"/>
    <w:rsid w:val="006A5ACC"/>
    <w:rsid w:val="006C45BA"/>
    <w:rsid w:val="006D4ECF"/>
    <w:rsid w:val="006E10A5"/>
    <w:rsid w:val="006F1A6C"/>
    <w:rsid w:val="006F20F2"/>
    <w:rsid w:val="006F3F7D"/>
    <w:rsid w:val="00711D90"/>
    <w:rsid w:val="00715C4E"/>
    <w:rsid w:val="00715E41"/>
    <w:rsid w:val="00730CA3"/>
    <w:rsid w:val="007338BD"/>
    <w:rsid w:val="0073606C"/>
    <w:rsid w:val="00743150"/>
    <w:rsid w:val="0074387E"/>
    <w:rsid w:val="007519EC"/>
    <w:rsid w:val="0075616C"/>
    <w:rsid w:val="00771C04"/>
    <w:rsid w:val="00775957"/>
    <w:rsid w:val="00775FC0"/>
    <w:rsid w:val="007842F6"/>
    <w:rsid w:val="00793727"/>
    <w:rsid w:val="007C6A8E"/>
    <w:rsid w:val="007D37C5"/>
    <w:rsid w:val="007D4382"/>
    <w:rsid w:val="007E5D26"/>
    <w:rsid w:val="007F1131"/>
    <w:rsid w:val="007F271D"/>
    <w:rsid w:val="007F67B0"/>
    <w:rsid w:val="00810987"/>
    <w:rsid w:val="0081571A"/>
    <w:rsid w:val="00817326"/>
    <w:rsid w:val="00835EDB"/>
    <w:rsid w:val="0085093C"/>
    <w:rsid w:val="00853029"/>
    <w:rsid w:val="00871E09"/>
    <w:rsid w:val="008721BC"/>
    <w:rsid w:val="00882D25"/>
    <w:rsid w:val="00893606"/>
    <w:rsid w:val="008A031C"/>
    <w:rsid w:val="008A229F"/>
    <w:rsid w:val="008C2D3C"/>
    <w:rsid w:val="008D1E89"/>
    <w:rsid w:val="008D371C"/>
    <w:rsid w:val="008E0005"/>
    <w:rsid w:val="008F1A9B"/>
    <w:rsid w:val="009058BE"/>
    <w:rsid w:val="00906DBF"/>
    <w:rsid w:val="00911DFF"/>
    <w:rsid w:val="00922058"/>
    <w:rsid w:val="00926D83"/>
    <w:rsid w:val="00973E5D"/>
    <w:rsid w:val="00982AF3"/>
    <w:rsid w:val="009A0D98"/>
    <w:rsid w:val="009B11BD"/>
    <w:rsid w:val="009B4095"/>
    <w:rsid w:val="009B5EB5"/>
    <w:rsid w:val="009F127F"/>
    <w:rsid w:val="00A125A4"/>
    <w:rsid w:val="00A354CE"/>
    <w:rsid w:val="00A35FBC"/>
    <w:rsid w:val="00A3787A"/>
    <w:rsid w:val="00A40755"/>
    <w:rsid w:val="00A446D5"/>
    <w:rsid w:val="00A57670"/>
    <w:rsid w:val="00A6499F"/>
    <w:rsid w:val="00A673BF"/>
    <w:rsid w:val="00A742EC"/>
    <w:rsid w:val="00A75D5D"/>
    <w:rsid w:val="00A820F8"/>
    <w:rsid w:val="00A83E38"/>
    <w:rsid w:val="00A84D91"/>
    <w:rsid w:val="00A8697D"/>
    <w:rsid w:val="00A90546"/>
    <w:rsid w:val="00AC7A2A"/>
    <w:rsid w:val="00AE28BE"/>
    <w:rsid w:val="00AE5DCE"/>
    <w:rsid w:val="00B02129"/>
    <w:rsid w:val="00B06EC8"/>
    <w:rsid w:val="00B1280D"/>
    <w:rsid w:val="00B14EEE"/>
    <w:rsid w:val="00B25CDB"/>
    <w:rsid w:val="00B4231B"/>
    <w:rsid w:val="00B74AB6"/>
    <w:rsid w:val="00B80317"/>
    <w:rsid w:val="00B86DBB"/>
    <w:rsid w:val="00B94075"/>
    <w:rsid w:val="00BC1899"/>
    <w:rsid w:val="00BC7571"/>
    <w:rsid w:val="00BE0EB4"/>
    <w:rsid w:val="00C074BD"/>
    <w:rsid w:val="00C2027D"/>
    <w:rsid w:val="00C22B3F"/>
    <w:rsid w:val="00C23F0E"/>
    <w:rsid w:val="00C305C2"/>
    <w:rsid w:val="00C30EC8"/>
    <w:rsid w:val="00C342F3"/>
    <w:rsid w:val="00C348F6"/>
    <w:rsid w:val="00C35465"/>
    <w:rsid w:val="00C43B21"/>
    <w:rsid w:val="00C43CA6"/>
    <w:rsid w:val="00C5794E"/>
    <w:rsid w:val="00C81BE9"/>
    <w:rsid w:val="00C822B1"/>
    <w:rsid w:val="00C90274"/>
    <w:rsid w:val="00C919F4"/>
    <w:rsid w:val="00C91E05"/>
    <w:rsid w:val="00CB1A68"/>
    <w:rsid w:val="00CB5101"/>
    <w:rsid w:val="00CC4321"/>
    <w:rsid w:val="00CC6698"/>
    <w:rsid w:val="00CE2618"/>
    <w:rsid w:val="00CF028E"/>
    <w:rsid w:val="00D23714"/>
    <w:rsid w:val="00D32D06"/>
    <w:rsid w:val="00D524F5"/>
    <w:rsid w:val="00D759A6"/>
    <w:rsid w:val="00D92093"/>
    <w:rsid w:val="00D96F95"/>
    <w:rsid w:val="00DB0637"/>
    <w:rsid w:val="00DB5809"/>
    <w:rsid w:val="00DC28BA"/>
    <w:rsid w:val="00DD51A4"/>
    <w:rsid w:val="00DE648A"/>
    <w:rsid w:val="00E04E64"/>
    <w:rsid w:val="00E32E62"/>
    <w:rsid w:val="00E3407C"/>
    <w:rsid w:val="00E36113"/>
    <w:rsid w:val="00E42875"/>
    <w:rsid w:val="00E43F78"/>
    <w:rsid w:val="00E45602"/>
    <w:rsid w:val="00E6513C"/>
    <w:rsid w:val="00E7462B"/>
    <w:rsid w:val="00E87FEE"/>
    <w:rsid w:val="00E96B74"/>
    <w:rsid w:val="00EA29AB"/>
    <w:rsid w:val="00EC15BA"/>
    <w:rsid w:val="00EC3BE0"/>
    <w:rsid w:val="00EE0EA7"/>
    <w:rsid w:val="00EE17AC"/>
    <w:rsid w:val="00EE3346"/>
    <w:rsid w:val="00EF2B2F"/>
    <w:rsid w:val="00F4211D"/>
    <w:rsid w:val="00F42405"/>
    <w:rsid w:val="00F51926"/>
    <w:rsid w:val="00F630CD"/>
    <w:rsid w:val="00FA3539"/>
    <w:rsid w:val="00FA5BB9"/>
    <w:rsid w:val="00FA6DA8"/>
    <w:rsid w:val="00FC7E88"/>
    <w:rsid w:val="00FE1D61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6F2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1031</Words>
  <Characters>5596</Characters>
  <Application>Microsoft Office Word</Application>
  <DocSecurity>0</DocSecurity>
  <Lines>547</Lines>
  <Paragraphs>36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ıvanç Ertürk</dc:creator>
  <cp:keywords/>
  <dc:description/>
  <cp:lastModifiedBy>Asiye Erdağ</cp:lastModifiedBy>
  <cp:revision>16</cp:revision>
  <dcterms:created xsi:type="dcterms:W3CDTF">2024-06-01T13:35:00Z</dcterms:created>
  <dcterms:modified xsi:type="dcterms:W3CDTF">2024-06-27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3971d06b14764d4fe6f0814f5bca38a1fc27568471b5468b8d7c09523f4d75</vt:lpwstr>
  </property>
</Properties>
</file>